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F1CAB" w14:textId="6A566DDE" w:rsidR="005E37A7" w:rsidRPr="00380F12" w:rsidRDefault="00C35885" w:rsidP="00704845">
      <w:pPr>
        <w:tabs>
          <w:tab w:val="left" w:pos="1764"/>
        </w:tabs>
        <w:rPr>
          <w:rFonts w:ascii="Arial" w:hAnsi="Arial" w:cs="Arial"/>
          <w:sz w:val="16"/>
          <w:szCs w:val="16"/>
        </w:rPr>
      </w:pPr>
      <w:r w:rsidRPr="00380F12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7F1D2B" wp14:editId="1BDC1507">
                <wp:simplePos x="0" y="0"/>
                <wp:positionH relativeFrom="margin">
                  <wp:posOffset>-74930</wp:posOffset>
                </wp:positionH>
                <wp:positionV relativeFrom="paragraph">
                  <wp:posOffset>-163830</wp:posOffset>
                </wp:positionV>
                <wp:extent cx="5900420" cy="247650"/>
                <wp:effectExtent l="0" t="0" r="2413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0420" cy="247650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F1D4C" w14:textId="77777777" w:rsidR="00574EF2" w:rsidRPr="0090657F" w:rsidRDefault="00574EF2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0657F">
                              <w:rPr>
                                <w:b/>
                              </w:rPr>
                              <w:t>KARTA PROJEKT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7F1D2B" id="Rectangle 2" o:spid="_x0000_s1026" style="position:absolute;margin-left:-5.9pt;margin-top:-12.9pt;width:464.6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" fillcolor="#95b3d7" strokeweight=".25pt">
                <v:textbox>
                  <w:txbxContent>
                    <w:p w14:paraId="717F1D4C" w14:textId="77777777" w:rsidR="00574EF2" w:rsidRPr="0090657F" w:rsidRDefault="00574EF2">
                      <w:pPr>
                        <w:jc w:val="center"/>
                        <w:rPr>
                          <w:b/>
                        </w:rPr>
                      </w:pPr>
                      <w:r w:rsidRPr="0090657F">
                        <w:rPr>
                          <w:b/>
                        </w:rPr>
                        <w:t>KARTA PROJEKTU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30FD">
        <w:rPr>
          <w:sz w:val="4"/>
          <w:szCs w:val="4"/>
        </w:rPr>
        <w:tab/>
      </w:r>
    </w:p>
    <w:p w14:paraId="717F1CAD" w14:textId="77777777" w:rsidR="005E37A7" w:rsidRPr="00B346D1" w:rsidRDefault="005E37A7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sz w:val="20"/>
          <w:szCs w:val="22"/>
        </w:rPr>
      </w:pPr>
      <w:r w:rsidRPr="00B346D1">
        <w:rPr>
          <w:b/>
          <w:bCs/>
          <w:sz w:val="20"/>
          <w:szCs w:val="22"/>
        </w:rPr>
        <w:t>Název projektu:</w:t>
      </w:r>
    </w:p>
    <w:p w14:paraId="717F1CAE" w14:textId="77777777" w:rsidR="00D0423A" w:rsidRPr="00B346D1" w:rsidRDefault="005E37A7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Poskytovatel:</w:t>
      </w:r>
    </w:p>
    <w:p w14:paraId="717F1CAF" w14:textId="73E1CB55" w:rsidR="00302BD1" w:rsidRPr="00B346D1" w:rsidRDefault="00B346D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Název výzvy</w:t>
      </w:r>
      <w:r w:rsidR="00BD10A5">
        <w:rPr>
          <w:rStyle w:val="Znakapoznpodarou"/>
          <w:b/>
          <w:bCs/>
          <w:sz w:val="20"/>
          <w:szCs w:val="22"/>
        </w:rPr>
        <w:footnoteReference w:id="2"/>
      </w:r>
      <w:r w:rsidR="00302BD1" w:rsidRPr="00B346D1">
        <w:rPr>
          <w:b/>
          <w:bCs/>
          <w:sz w:val="20"/>
          <w:szCs w:val="22"/>
        </w:rPr>
        <w:t>:</w:t>
      </w:r>
    </w:p>
    <w:p w14:paraId="717F1CB0" w14:textId="417BC111" w:rsidR="005E37A7" w:rsidRPr="00B346D1" w:rsidRDefault="00D0423A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86"/>
          <w:tab w:val="left" w:pos="6096"/>
        </w:tabs>
        <w:spacing w:line="276" w:lineRule="auto"/>
        <w:rPr>
          <w:bCs/>
          <w:sz w:val="20"/>
          <w:szCs w:val="22"/>
        </w:rPr>
      </w:pPr>
      <w:r w:rsidRPr="00B346D1">
        <w:rPr>
          <w:b/>
          <w:sz w:val="20"/>
          <w:szCs w:val="22"/>
        </w:rPr>
        <w:t>Předpokl</w:t>
      </w:r>
      <w:r w:rsidR="00704845" w:rsidRPr="00B346D1">
        <w:rPr>
          <w:b/>
          <w:sz w:val="20"/>
          <w:szCs w:val="22"/>
        </w:rPr>
        <w:t xml:space="preserve">ádaná doba řešení </w:t>
      </w:r>
      <w:r w:rsidR="0060369C" w:rsidRPr="00B346D1">
        <w:rPr>
          <w:b/>
          <w:sz w:val="20"/>
          <w:szCs w:val="22"/>
        </w:rPr>
        <w:tab/>
      </w:r>
      <w:r w:rsidR="00704845" w:rsidRPr="00B346D1">
        <w:rPr>
          <w:b/>
          <w:sz w:val="20"/>
          <w:szCs w:val="22"/>
        </w:rPr>
        <w:t>od:</w:t>
      </w:r>
      <w:r w:rsidR="008971B4" w:rsidRPr="00B346D1">
        <w:rPr>
          <w:b/>
          <w:sz w:val="20"/>
          <w:szCs w:val="22"/>
        </w:rPr>
        <w:t xml:space="preserve"> </w:t>
      </w:r>
      <w:r w:rsidR="008971B4" w:rsidRPr="00B346D1">
        <w:rPr>
          <w:b/>
          <w:sz w:val="20"/>
          <w:szCs w:val="22"/>
        </w:rPr>
        <w:tab/>
      </w:r>
      <w:r w:rsidRPr="00B346D1">
        <w:rPr>
          <w:b/>
          <w:sz w:val="20"/>
          <w:szCs w:val="22"/>
        </w:rPr>
        <w:t>do:</w:t>
      </w:r>
      <w:r w:rsidR="008A57DF">
        <w:rPr>
          <w:sz w:val="20"/>
          <w:szCs w:val="22"/>
        </w:rPr>
        <w:t xml:space="preserve"> </w:t>
      </w:r>
    </w:p>
    <w:p w14:paraId="717F1CB2" w14:textId="77777777" w:rsidR="005E37A7" w:rsidRPr="00B346D1" w:rsidRDefault="005E37A7" w:rsidP="00B346D1">
      <w:pPr>
        <w:spacing w:line="276" w:lineRule="auto"/>
        <w:rPr>
          <w:sz w:val="6"/>
          <w:szCs w:val="22"/>
        </w:rPr>
      </w:pPr>
    </w:p>
    <w:p w14:paraId="717F1CB3" w14:textId="1228321E" w:rsidR="005E37A7" w:rsidRPr="00B346D1" w:rsidRDefault="00297913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586"/>
        </w:tabs>
        <w:spacing w:line="276" w:lineRule="auto"/>
        <w:rPr>
          <w:sz w:val="20"/>
          <w:szCs w:val="20"/>
        </w:rPr>
      </w:pPr>
      <w:r w:rsidRPr="42BE1498">
        <w:rPr>
          <w:b/>
          <w:bCs/>
          <w:sz w:val="20"/>
          <w:szCs w:val="20"/>
        </w:rPr>
        <w:t>Ř</w:t>
      </w:r>
      <w:r w:rsidR="005E37A7" w:rsidRPr="42BE1498">
        <w:rPr>
          <w:b/>
          <w:bCs/>
          <w:sz w:val="20"/>
          <w:szCs w:val="20"/>
        </w:rPr>
        <w:t>ešitel</w:t>
      </w:r>
      <w:r w:rsidR="0037555D" w:rsidRPr="42BE1498">
        <w:rPr>
          <w:b/>
          <w:bCs/>
          <w:sz w:val="20"/>
          <w:szCs w:val="20"/>
        </w:rPr>
        <w:t>:</w:t>
      </w:r>
      <w:r w:rsidR="00F75ED1" w:rsidRPr="42BE1498">
        <w:rPr>
          <w:b/>
          <w:bCs/>
          <w:sz w:val="20"/>
          <w:szCs w:val="20"/>
        </w:rPr>
        <w:t xml:space="preserve">                                                                   </w:t>
      </w:r>
      <w:r w:rsidR="0037398F" w:rsidRPr="42BE1498">
        <w:rPr>
          <w:b/>
          <w:bCs/>
          <w:sz w:val="20"/>
          <w:szCs w:val="20"/>
        </w:rPr>
        <w:t xml:space="preserve"> </w:t>
      </w:r>
      <w:r w:rsidR="00F74325">
        <w:rPr>
          <w:b/>
          <w:bCs/>
          <w:sz w:val="20"/>
          <w:szCs w:val="20"/>
        </w:rPr>
        <w:t xml:space="preserve"> </w:t>
      </w:r>
      <w:r w:rsidR="0037398F" w:rsidRPr="42BE1498">
        <w:rPr>
          <w:b/>
          <w:bCs/>
          <w:sz w:val="20"/>
          <w:szCs w:val="20"/>
        </w:rPr>
        <w:t xml:space="preserve"> </w:t>
      </w:r>
      <w:r w:rsidR="0060369C" w:rsidRPr="42BE1498">
        <w:rPr>
          <w:sz w:val="20"/>
          <w:szCs w:val="20"/>
        </w:rPr>
        <w:t>e</w:t>
      </w:r>
      <w:r w:rsidR="00EB5FF7" w:rsidRPr="42BE1498">
        <w:rPr>
          <w:sz w:val="20"/>
          <w:szCs w:val="20"/>
        </w:rPr>
        <w:t>-mail</w:t>
      </w:r>
      <w:r w:rsidR="005517A4" w:rsidRPr="42BE1498">
        <w:rPr>
          <w:sz w:val="20"/>
          <w:szCs w:val="20"/>
        </w:rPr>
        <w:t>:</w:t>
      </w:r>
      <w:r w:rsidR="00F75ED1" w:rsidRPr="42BE1498">
        <w:rPr>
          <w:sz w:val="20"/>
          <w:szCs w:val="20"/>
        </w:rPr>
        <w:t xml:space="preserve">  </w:t>
      </w:r>
      <w:r w:rsidR="00343491" w:rsidRPr="42BE1498">
        <w:rPr>
          <w:sz w:val="20"/>
          <w:szCs w:val="20"/>
        </w:rPr>
        <w:t xml:space="preserve"> </w:t>
      </w:r>
      <w:r w:rsidR="00F75ED1" w:rsidRPr="42BE1498">
        <w:rPr>
          <w:sz w:val="20"/>
          <w:szCs w:val="20"/>
        </w:rPr>
        <w:t xml:space="preserve">                                    linka:</w:t>
      </w:r>
    </w:p>
    <w:p w14:paraId="717F1CB4" w14:textId="07F6C827" w:rsidR="005E37A7" w:rsidRPr="00B346D1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2"/>
        </w:rPr>
      </w:pPr>
      <w:r>
        <w:rPr>
          <w:sz w:val="20"/>
          <w:szCs w:val="22"/>
        </w:rPr>
        <w:t xml:space="preserve">                                                                                   </w:t>
      </w:r>
      <w:r w:rsidR="0060369C" w:rsidRPr="00B346D1">
        <w:rPr>
          <w:sz w:val="20"/>
          <w:szCs w:val="22"/>
        </w:rPr>
        <w:t>f</w:t>
      </w:r>
      <w:r w:rsidR="00EB5FF7" w:rsidRPr="00B346D1">
        <w:rPr>
          <w:sz w:val="20"/>
          <w:szCs w:val="22"/>
        </w:rPr>
        <w:t>akulta</w:t>
      </w:r>
      <w:r w:rsidR="00F74325">
        <w:rPr>
          <w:sz w:val="20"/>
          <w:szCs w:val="22"/>
        </w:rPr>
        <w:t xml:space="preserve"> </w:t>
      </w:r>
      <w:r w:rsidR="00EB5FF7" w:rsidRPr="00B346D1">
        <w:rPr>
          <w:sz w:val="20"/>
          <w:szCs w:val="22"/>
        </w:rPr>
        <w:t>/útvar</w:t>
      </w:r>
      <w:r>
        <w:rPr>
          <w:sz w:val="20"/>
          <w:szCs w:val="22"/>
        </w:rPr>
        <w:t xml:space="preserve">:  </w:t>
      </w:r>
      <w:r w:rsidR="00343491">
        <w:rPr>
          <w:sz w:val="20"/>
          <w:szCs w:val="22"/>
        </w:rPr>
        <w:t xml:space="preserve"> </w:t>
      </w:r>
      <w:r>
        <w:rPr>
          <w:sz w:val="20"/>
          <w:szCs w:val="22"/>
        </w:rPr>
        <w:t xml:space="preserve">                          k</w:t>
      </w:r>
      <w:r w:rsidR="0060369C" w:rsidRPr="00B346D1">
        <w:rPr>
          <w:sz w:val="20"/>
          <w:szCs w:val="22"/>
        </w:rPr>
        <w:t>atedra:</w:t>
      </w:r>
      <w:r w:rsidR="00FC2FCD" w:rsidRPr="00B346D1">
        <w:rPr>
          <w:sz w:val="20"/>
          <w:szCs w:val="22"/>
        </w:rPr>
        <w:t xml:space="preserve"> </w:t>
      </w:r>
      <w:r w:rsidR="00FC2FCD" w:rsidRPr="00B346D1">
        <w:rPr>
          <w:sz w:val="20"/>
          <w:szCs w:val="22"/>
        </w:rPr>
        <w:tab/>
      </w:r>
      <w:r w:rsidR="00FC2FCD" w:rsidRPr="00B346D1">
        <w:rPr>
          <w:sz w:val="20"/>
          <w:szCs w:val="22"/>
        </w:rPr>
        <w:tab/>
      </w:r>
    </w:p>
    <w:p w14:paraId="717F1CB5" w14:textId="6FECFA0C" w:rsidR="005E37A7" w:rsidRPr="00B346D1" w:rsidRDefault="005E37A7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600"/>
        </w:tabs>
        <w:spacing w:line="276" w:lineRule="auto"/>
        <w:rPr>
          <w:sz w:val="20"/>
          <w:szCs w:val="22"/>
        </w:rPr>
      </w:pPr>
      <w:r w:rsidRPr="00B346D1">
        <w:rPr>
          <w:b/>
          <w:sz w:val="20"/>
          <w:szCs w:val="22"/>
        </w:rPr>
        <w:t>Kontaktní osoba</w:t>
      </w:r>
      <w:r w:rsidR="0017248B" w:rsidRPr="00B346D1">
        <w:rPr>
          <w:b/>
          <w:sz w:val="20"/>
          <w:szCs w:val="22"/>
        </w:rPr>
        <w:t xml:space="preserve"> za VŠE</w:t>
      </w:r>
      <w:r w:rsidRPr="00B346D1">
        <w:rPr>
          <w:b/>
          <w:sz w:val="20"/>
          <w:szCs w:val="22"/>
        </w:rPr>
        <w:t>:</w:t>
      </w:r>
      <w:r w:rsidRPr="00B346D1">
        <w:rPr>
          <w:sz w:val="20"/>
          <w:szCs w:val="22"/>
        </w:rPr>
        <w:t xml:space="preserve"> </w:t>
      </w:r>
      <w:r w:rsidR="00F75ED1">
        <w:rPr>
          <w:sz w:val="20"/>
          <w:szCs w:val="22"/>
        </w:rPr>
        <w:t xml:space="preserve">                                       </w:t>
      </w:r>
      <w:r w:rsidR="0060369C" w:rsidRPr="00B346D1">
        <w:rPr>
          <w:sz w:val="20"/>
          <w:szCs w:val="22"/>
        </w:rPr>
        <w:t>e</w:t>
      </w:r>
      <w:r w:rsidR="00EB5FF7" w:rsidRPr="00B346D1">
        <w:rPr>
          <w:sz w:val="20"/>
          <w:szCs w:val="22"/>
        </w:rPr>
        <w:t>-mail:</w:t>
      </w:r>
      <w:r w:rsidR="00F75ED1">
        <w:rPr>
          <w:sz w:val="20"/>
          <w:szCs w:val="22"/>
        </w:rPr>
        <w:t xml:space="preserve">                                       </w:t>
      </w:r>
      <w:r w:rsidR="00F75ED1" w:rsidRPr="00B346D1">
        <w:rPr>
          <w:sz w:val="20"/>
          <w:szCs w:val="20"/>
        </w:rPr>
        <w:t>linka:</w:t>
      </w:r>
    </w:p>
    <w:p w14:paraId="717F1CB6" w14:textId="44C06C63" w:rsidR="005E37A7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</w:t>
      </w:r>
      <w:r w:rsidR="0060369C" w:rsidRPr="00B346D1">
        <w:rPr>
          <w:sz w:val="20"/>
          <w:szCs w:val="20"/>
        </w:rPr>
        <w:t>f</w:t>
      </w:r>
      <w:r w:rsidR="0061684D" w:rsidRPr="00B346D1">
        <w:rPr>
          <w:sz w:val="20"/>
          <w:szCs w:val="20"/>
        </w:rPr>
        <w:t>akulta</w:t>
      </w:r>
      <w:r w:rsidR="005517A4" w:rsidRPr="00B346D1">
        <w:rPr>
          <w:sz w:val="20"/>
          <w:szCs w:val="20"/>
        </w:rPr>
        <w:t>/útvar</w:t>
      </w:r>
      <w:r w:rsidR="00704845" w:rsidRPr="00B346D1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 </w:t>
      </w:r>
      <w:r w:rsidR="0034349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                       </w:t>
      </w:r>
      <w:r w:rsidR="0060369C" w:rsidRPr="00B346D1">
        <w:rPr>
          <w:sz w:val="20"/>
          <w:szCs w:val="20"/>
        </w:rPr>
        <w:t>k</w:t>
      </w:r>
      <w:r w:rsidR="00EB5FF7" w:rsidRPr="00B346D1">
        <w:rPr>
          <w:sz w:val="20"/>
          <w:szCs w:val="20"/>
        </w:rPr>
        <w:t>atedra:</w:t>
      </w:r>
      <w:r w:rsidR="00FC2FCD" w:rsidRPr="00B346D1">
        <w:rPr>
          <w:sz w:val="20"/>
          <w:szCs w:val="20"/>
        </w:rPr>
        <w:t xml:space="preserve"> </w:t>
      </w:r>
      <w:r w:rsidR="00FC2FCD" w:rsidRPr="00B346D1">
        <w:rPr>
          <w:sz w:val="20"/>
          <w:szCs w:val="20"/>
        </w:rPr>
        <w:tab/>
      </w:r>
      <w:r w:rsidR="00FC2FCD" w:rsidRPr="00B346D1">
        <w:rPr>
          <w:sz w:val="20"/>
          <w:szCs w:val="20"/>
        </w:rPr>
        <w:tab/>
      </w:r>
    </w:p>
    <w:p w14:paraId="717F1CB7" w14:textId="77777777" w:rsidR="005E37A7" w:rsidRPr="00B346D1" w:rsidRDefault="005E37A7">
      <w:pPr>
        <w:rPr>
          <w:sz w:val="6"/>
          <w:szCs w:val="20"/>
        </w:rPr>
      </w:pPr>
    </w:p>
    <w:p w14:paraId="717F1CB8" w14:textId="5978F491" w:rsidR="005E37A7" w:rsidRPr="00B346D1" w:rsidRDefault="00EB5FF7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B346D1">
        <w:rPr>
          <w:sz w:val="20"/>
          <w:szCs w:val="20"/>
        </w:rPr>
        <w:t>Stručně popište charakter/</w:t>
      </w:r>
      <w:r w:rsidR="005E37A7" w:rsidRPr="00B346D1">
        <w:rPr>
          <w:sz w:val="20"/>
          <w:szCs w:val="20"/>
        </w:rPr>
        <w:t xml:space="preserve">cíl projektu (max. 300 znaků): </w:t>
      </w:r>
    </w:p>
    <w:p w14:paraId="717F1CB9" w14:textId="28209C8B" w:rsidR="005E37A7" w:rsidRPr="00380F12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1F4C2404" wp14:editId="671B1E30">
                <wp:extent cx="5745480" cy="895350"/>
                <wp:effectExtent l="0" t="0" r="26670" b="19050"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DFA2A9" w14:textId="2400E950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F4C2404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7" type="#_x0000_t202" style="width:452.4pt;height:7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" fillcolor="white [3201]" strokeweight=".5pt">
                <v:textbox>
                  <w:txbxContent>
                    <w:p w14:paraId="0FDFA2A9" w14:textId="2400E950" w:rsidR="008F7C65" w:rsidRPr="008F7C65" w:rsidRDefault="008F7C65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7F1CBA" w14:textId="351E0B56" w:rsidR="005E37A7" w:rsidRPr="00B346D1" w:rsidRDefault="00267580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10F8B0C7">
        <w:rPr>
          <w:sz w:val="20"/>
          <w:szCs w:val="20"/>
        </w:rPr>
        <w:t>Výstupy a p</w:t>
      </w:r>
      <w:r w:rsidR="005E37A7" w:rsidRPr="10F8B0C7">
        <w:rPr>
          <w:sz w:val="20"/>
          <w:szCs w:val="20"/>
        </w:rPr>
        <w:t>řínosy projektu pro VŠE (max. 180 znaků):</w:t>
      </w:r>
    </w:p>
    <w:p w14:paraId="717F1CBB" w14:textId="54CEA24D" w:rsidR="005E37A7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16354469" wp14:editId="1420B20A">
                <wp:extent cx="5745480" cy="885825"/>
                <wp:effectExtent l="0" t="0" r="26670" b="28575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85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2D8282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354469" id="Textové pole 5" o:spid="_x0000_s1028" type="#_x0000_t202" style="width:452.4pt;height:6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" fillcolor="white [3201]" strokeweight=".5pt">
                <v:textbox>
                  <w:txbxContent>
                    <w:p w14:paraId="322D8282" w14:textId="77777777" w:rsidR="008F7C65" w:rsidRPr="008F7C65" w:rsidRDefault="008F7C65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B839D53" w14:textId="402B2271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623FFB">
        <w:rPr>
          <w:sz w:val="20"/>
          <w:szCs w:val="20"/>
        </w:rPr>
        <w:t xml:space="preserve">Vazba projektu na </w:t>
      </w:r>
      <w:hyperlink r:id="rId11" w:history="1">
        <w:r w:rsidR="0037555D" w:rsidRPr="00100141">
          <w:rPr>
            <w:rStyle w:val="Hypertextovodkaz"/>
            <w:sz w:val="20"/>
            <w:szCs w:val="20"/>
          </w:rPr>
          <w:t xml:space="preserve">Strategický </w:t>
        </w:r>
        <w:r w:rsidRPr="00100141">
          <w:rPr>
            <w:rStyle w:val="Hypertextovodkaz"/>
            <w:sz w:val="20"/>
            <w:szCs w:val="20"/>
          </w:rPr>
          <w:t>záměr VŠE</w:t>
        </w:r>
      </w:hyperlink>
      <w:r w:rsidRPr="00623FFB">
        <w:rPr>
          <w:sz w:val="20"/>
          <w:szCs w:val="20"/>
        </w:rPr>
        <w:t xml:space="preserve"> (</w:t>
      </w:r>
      <w:r w:rsidR="00452301">
        <w:rPr>
          <w:sz w:val="20"/>
          <w:szCs w:val="20"/>
        </w:rPr>
        <w:t>m</w:t>
      </w:r>
      <w:r w:rsidRPr="00623FFB">
        <w:rPr>
          <w:sz w:val="20"/>
          <w:szCs w:val="20"/>
        </w:rPr>
        <w:t>ax. 180 znaků):</w:t>
      </w:r>
    </w:p>
    <w:p w14:paraId="0ED1B692" w14:textId="093090A6" w:rsidR="00623FFB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2729F218" wp14:editId="25B344CE">
                <wp:extent cx="5745480" cy="914400"/>
                <wp:effectExtent l="0" t="0" r="26670" b="19050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BAC53C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29F218" id="Textové pole 6" o:spid="_x0000_s1029" type="#_x0000_t202" style="width:452.4pt;height:1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" fillcolor="white [3201]" strokeweight=".5pt">
                <v:textbox>
                  <w:txbxContent>
                    <w:p w14:paraId="67BAC53C" w14:textId="77777777" w:rsidR="008F7C65" w:rsidRPr="008F7C65" w:rsidRDefault="008F7C65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583CEB7" w14:textId="77777777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10"/>
          <w:szCs w:val="10"/>
        </w:rPr>
      </w:pPr>
    </w:p>
    <w:p w14:paraId="717F1CBC" w14:textId="77777777" w:rsidR="005517A4" w:rsidRPr="00380F12" w:rsidRDefault="005517A4">
      <w:pPr>
        <w:rPr>
          <w:sz w:val="8"/>
          <w:szCs w:val="22"/>
        </w:rPr>
      </w:pPr>
    </w:p>
    <w:p w14:paraId="717F1CC9" w14:textId="25C0970A" w:rsidR="00193386" w:rsidRPr="00380F12" w:rsidRDefault="00193386" w:rsidP="005D0CA4">
      <w:pPr>
        <w:rPr>
          <w:sz w:val="2"/>
          <w:szCs w:val="10"/>
        </w:rPr>
      </w:pPr>
    </w:p>
    <w:p w14:paraId="02A255A6" w14:textId="06990D87" w:rsidR="00C35885" w:rsidRDefault="00C35885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t>Projek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16322">
        <w:rPr>
          <w:sz w:val="20"/>
          <w:szCs w:val="20"/>
        </w:rPr>
        <w:t>národní</w:t>
      </w:r>
      <w:r w:rsidRPr="00B346D1">
        <w:rPr>
          <w:sz w:val="20"/>
          <w:szCs w:val="20"/>
        </w:rPr>
        <w:t xml:space="preserve">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000000">
        <w:rPr>
          <w:sz w:val="20"/>
          <w:szCs w:val="20"/>
        </w:rPr>
      </w:r>
      <w:r w:rsidR="00000000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ab/>
      </w:r>
      <w:r w:rsidR="00D16322">
        <w:rPr>
          <w:sz w:val="20"/>
          <w:szCs w:val="20"/>
        </w:rPr>
        <w:t>mezinárodn</w:t>
      </w:r>
      <w:r w:rsidRPr="00B346D1">
        <w:rPr>
          <w:sz w:val="20"/>
          <w:szCs w:val="20"/>
        </w:rPr>
        <w:t xml:space="preserve">í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000000">
        <w:rPr>
          <w:sz w:val="20"/>
          <w:szCs w:val="20"/>
        </w:rPr>
      </w:r>
      <w:r w:rsidR="00000000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</w:p>
    <w:p w14:paraId="717F1CCA" w14:textId="6E1E43EA" w:rsidR="0090657F" w:rsidRPr="00B346D1" w:rsidRDefault="005E37A7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>VŠE je</w:t>
      </w:r>
      <w:r w:rsidR="0077731C" w:rsidRPr="00B346D1">
        <w:rPr>
          <w:sz w:val="20"/>
          <w:szCs w:val="20"/>
        </w:rPr>
        <w:t xml:space="preserve">: </w:t>
      </w:r>
      <w:r w:rsidR="00F32541" w:rsidRPr="00B346D1">
        <w:rPr>
          <w:sz w:val="20"/>
          <w:szCs w:val="20"/>
        </w:rPr>
        <w:tab/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>jediným řešitelem</w:t>
      </w:r>
      <w:r w:rsidR="00771204" w:rsidRPr="00B346D1">
        <w:rPr>
          <w:sz w:val="20"/>
          <w:szCs w:val="20"/>
        </w:rPr>
        <w:t xml:space="preserve"> </w:t>
      </w:r>
      <w:r w:rsidR="00771204"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Zaškrtávací1"/>
      <w:r w:rsidR="00771204" w:rsidRPr="00B346D1">
        <w:rPr>
          <w:sz w:val="20"/>
          <w:szCs w:val="20"/>
        </w:rPr>
        <w:instrText xml:space="preserve"> FORMCHECKBOX </w:instrText>
      </w:r>
      <w:r w:rsidR="00000000">
        <w:rPr>
          <w:sz w:val="20"/>
          <w:szCs w:val="20"/>
        </w:rPr>
      </w:r>
      <w:r w:rsidR="00000000">
        <w:rPr>
          <w:sz w:val="20"/>
          <w:szCs w:val="20"/>
        </w:rPr>
        <w:fldChar w:fldCharType="separate"/>
      </w:r>
      <w:r w:rsidR="00771204" w:rsidRPr="00B346D1">
        <w:rPr>
          <w:sz w:val="20"/>
          <w:szCs w:val="20"/>
        </w:rPr>
        <w:fldChar w:fldCharType="end"/>
      </w:r>
      <w:bookmarkEnd w:id="0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="008F083E">
        <w:rPr>
          <w:sz w:val="20"/>
          <w:szCs w:val="20"/>
        </w:rPr>
        <w:t>koordinátorem</w:t>
      </w:r>
      <w:r w:rsidR="000D0C23" w:rsidRPr="00B346D1">
        <w:rPr>
          <w:sz w:val="20"/>
          <w:szCs w:val="20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="000D0C23" w:rsidRPr="00B346D1">
        <w:rPr>
          <w:sz w:val="20"/>
          <w:szCs w:val="20"/>
        </w:rPr>
        <w:instrText xml:space="preserve"> FORMCHECKBOX </w:instrText>
      </w:r>
      <w:r w:rsidR="00000000">
        <w:rPr>
          <w:sz w:val="20"/>
          <w:szCs w:val="20"/>
        </w:rPr>
      </w:r>
      <w:r w:rsidR="00000000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1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  <w:t>spoluřešitelem</w:t>
      </w:r>
      <w:r w:rsidR="000D0C23" w:rsidRPr="00B346D1">
        <w:rPr>
          <w:sz w:val="20"/>
          <w:szCs w:val="20"/>
        </w:rPr>
        <w:t xml:space="preserve"> </w:t>
      </w:r>
      <w:r w:rsidR="000D0C23" w:rsidRPr="00B346D1">
        <w:rPr>
          <w:sz w:val="20"/>
          <w:szCs w:val="20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Zaškrtávací3"/>
      <w:r w:rsidR="000D0C23" w:rsidRPr="00B346D1">
        <w:rPr>
          <w:sz w:val="20"/>
          <w:szCs w:val="20"/>
        </w:rPr>
        <w:instrText xml:space="preserve"> FORMCHECKBOX </w:instrText>
      </w:r>
      <w:r w:rsidR="00000000">
        <w:rPr>
          <w:sz w:val="20"/>
          <w:szCs w:val="20"/>
        </w:rPr>
      </w:r>
      <w:r w:rsidR="00000000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2"/>
    </w:p>
    <w:p w14:paraId="717F1CCB" w14:textId="009EA7CE" w:rsidR="0060369C" w:rsidRPr="00B346D1" w:rsidRDefault="00D16322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t>Koordinátor a p</w:t>
      </w:r>
      <w:r w:rsidR="005E37A7" w:rsidRPr="00B346D1">
        <w:rPr>
          <w:sz w:val="20"/>
          <w:szCs w:val="20"/>
        </w:rPr>
        <w:t>artneři projektu:</w:t>
      </w:r>
    </w:p>
    <w:p w14:paraId="717F1CCE" w14:textId="77777777" w:rsidR="00496ADB" w:rsidRPr="00380F12" w:rsidRDefault="00496ADB">
      <w:pPr>
        <w:rPr>
          <w:sz w:val="4"/>
          <w:szCs w:val="4"/>
        </w:rPr>
      </w:pPr>
    </w:p>
    <w:p w14:paraId="717F1CCF" w14:textId="77777777" w:rsidR="00496ADB" w:rsidRPr="00380F12" w:rsidRDefault="00496ADB">
      <w:pPr>
        <w:rPr>
          <w:sz w:val="2"/>
          <w:szCs w:val="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7371"/>
        <w:gridCol w:w="1276"/>
      </w:tblGrid>
      <w:tr w:rsidR="00824B40" w:rsidRPr="00CD30FD" w14:paraId="717F1CD2" w14:textId="77777777" w:rsidTr="55AFEC02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2A0C5367" w14:textId="77777777" w:rsidR="00552309" w:rsidRPr="00CD30FD" w:rsidRDefault="00552309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47" w:type="dxa"/>
            <w:gridSpan w:val="2"/>
            <w:shd w:val="clear" w:color="auto" w:fill="D9D9D9" w:themeFill="background1" w:themeFillShade="D9"/>
            <w:noWrap/>
            <w:vAlign w:val="center"/>
          </w:tcPr>
          <w:p w14:paraId="717F1CD1" w14:textId="5D5F3F4D" w:rsidR="00872958" w:rsidRPr="00CD30FD" w:rsidRDefault="00872958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D30FD">
              <w:rPr>
                <w:b/>
                <w:bCs/>
                <w:color w:val="000000"/>
                <w:sz w:val="20"/>
                <w:szCs w:val="20"/>
              </w:rPr>
              <w:t>Předběžný rozpoč</w:t>
            </w:r>
            <w:r w:rsidR="00B31EE2" w:rsidRPr="00CD30FD">
              <w:rPr>
                <w:b/>
                <w:bCs/>
                <w:color w:val="000000"/>
                <w:sz w:val="20"/>
                <w:szCs w:val="20"/>
              </w:rPr>
              <w:t>et projektu</w:t>
            </w:r>
            <w:r w:rsidR="00107501" w:rsidRPr="00CD30FD">
              <w:rPr>
                <w:rStyle w:val="Znakapoznpodarou"/>
                <w:b/>
                <w:bCs/>
                <w:color w:val="000000"/>
                <w:sz w:val="20"/>
                <w:szCs w:val="20"/>
              </w:rPr>
              <w:footnoteReference w:id="3"/>
            </w:r>
          </w:p>
        </w:tc>
      </w:tr>
      <w:tr w:rsidR="006148A8" w:rsidRPr="00CD30FD" w14:paraId="717F1CD6" w14:textId="77777777" w:rsidTr="55AFEC02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0652481" w14:textId="61473BBF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.</w:t>
            </w: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řádku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vAlign w:val="center"/>
          </w:tcPr>
          <w:p w14:paraId="717F1CD3" w14:textId="391C1306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položka </w:t>
            </w:r>
            <w:r w:rsidR="00362E3C" w:rsidRPr="00A8347D">
              <w:rPr>
                <w:bCs/>
                <w:i/>
                <w:color w:val="000000" w:themeColor="text1"/>
                <w:sz w:val="18"/>
                <w:szCs w:val="18"/>
              </w:rPr>
              <w:t>rozpočtu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</w:tcPr>
          <w:p w14:paraId="717F1CD4" w14:textId="35DB7DC3" w:rsidR="006148A8" w:rsidRPr="00A8347D" w:rsidRDefault="00C43379" w:rsidP="00F32541">
            <w:pPr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ástka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240D8C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a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měna </w:t>
            </w:r>
          </w:p>
        </w:tc>
      </w:tr>
      <w:tr w:rsidR="00DA018A" w:rsidRPr="00CD30FD" w14:paraId="031E0BB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1EDAB807" w14:textId="6717BA6D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7D2BA56" w14:textId="03EAF077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Investiční náklad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A434E41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DA018A" w:rsidRPr="00CD30FD" w14:paraId="54CC165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10CA8927" w14:textId="1457E674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4FC5627" w14:textId="40746E1E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Neinvestiční náklady</w:t>
            </w:r>
            <w:r w:rsidR="001E0A37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A8347D">
              <w:rPr>
                <w:bCs/>
                <w:color w:val="000000" w:themeColor="text1"/>
                <w:sz w:val="18"/>
                <w:szCs w:val="18"/>
              </w:rPr>
              <w:t>(= ř. 3+4+5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F81E21C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CF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3321CCE1" w14:textId="0E167B44" w:rsidR="006148A8" w:rsidRPr="00343491" w:rsidRDefault="006148A8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EF" w14:textId="4794D0F9" w:rsidR="006148A8" w:rsidRPr="001E0A37" w:rsidRDefault="006148A8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1E0A37">
              <w:rPr>
                <w:bCs/>
                <w:color w:val="000000" w:themeColor="text1"/>
                <w:sz w:val="18"/>
                <w:szCs w:val="18"/>
              </w:rPr>
              <w:t xml:space="preserve">          a) Osobní náklad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CF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17F1D02" w14:textId="77777777" w:rsidTr="55AFEC02">
        <w:trPr>
          <w:cantSplit/>
          <w:trHeight w:val="234"/>
          <w:jc w:val="center"/>
        </w:trPr>
        <w:tc>
          <w:tcPr>
            <w:tcW w:w="562" w:type="dxa"/>
          </w:tcPr>
          <w:p w14:paraId="6C229E41" w14:textId="4639374E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FF" w14:textId="7F6AA047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 w:rsidRPr="00343491">
              <w:rPr>
                <w:color w:val="000000" w:themeColor="text1"/>
                <w:sz w:val="18"/>
                <w:szCs w:val="18"/>
              </w:rPr>
              <w:t xml:space="preserve">   </w:t>
            </w:r>
            <w:r>
              <w:rPr>
                <w:color w:val="000000" w:themeColor="text1"/>
                <w:sz w:val="18"/>
                <w:szCs w:val="18"/>
              </w:rPr>
              <w:t xml:space="preserve">       b</w:t>
            </w:r>
            <w:r w:rsidRPr="00343491">
              <w:rPr>
                <w:color w:val="000000" w:themeColor="text1"/>
                <w:sz w:val="18"/>
                <w:szCs w:val="18"/>
              </w:rPr>
              <w:t xml:space="preserve">) </w:t>
            </w:r>
            <w:r w:rsidR="00B10A96" w:rsidRPr="00343491">
              <w:rPr>
                <w:color w:val="000000" w:themeColor="text1"/>
                <w:sz w:val="18"/>
                <w:szCs w:val="18"/>
              </w:rPr>
              <w:t>Věcné náklady</w:t>
            </w:r>
            <w:r w:rsidR="005951D0" w:rsidRPr="00F2110A">
              <w:rPr>
                <w:rStyle w:val="Znakapoznpodarou"/>
                <w:color w:val="000000"/>
                <w:sz w:val="18"/>
                <w:szCs w:val="18"/>
              </w:rPr>
              <w:footnoteReference w:id="4"/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26931BF0" w14:textId="77777777" w:rsidTr="55AFEC02">
        <w:trPr>
          <w:cantSplit/>
          <w:trHeight w:val="234"/>
          <w:jc w:val="center"/>
        </w:trPr>
        <w:tc>
          <w:tcPr>
            <w:tcW w:w="562" w:type="dxa"/>
          </w:tcPr>
          <w:p w14:paraId="34C3E1F8" w14:textId="00A7C50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59C0C833" w14:textId="3A2267C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         c) </w:t>
            </w:r>
            <w:r w:rsidR="00B10A96">
              <w:rPr>
                <w:color w:val="000000" w:themeColor="text1"/>
                <w:sz w:val="18"/>
                <w:szCs w:val="18"/>
              </w:rPr>
              <w:t xml:space="preserve">Režie celoškolních nákladů z rozpočtu </w:t>
            </w:r>
            <w:r w:rsidR="005951D0">
              <w:rPr>
                <w:color w:val="000000" w:themeColor="text1"/>
                <w:sz w:val="18"/>
                <w:szCs w:val="18"/>
              </w:rPr>
              <w:t>projektu</w:t>
            </w:r>
            <w:r w:rsidR="00A8347D">
              <w:rPr>
                <w:rStyle w:val="Znakapoznpodarou"/>
                <w:color w:val="000000" w:themeColor="text1"/>
                <w:sz w:val="18"/>
                <w:szCs w:val="18"/>
              </w:rPr>
              <w:footnoteReference w:id="5"/>
            </w:r>
            <w:r w:rsidR="00511A4C">
              <w:rPr>
                <w:rStyle w:val="normaltextru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CD35F3" w14:textId="242AFEF8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D0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2AB5230E" w14:textId="54F432EE" w:rsidR="006148A8" w:rsidRPr="00C35885" w:rsidRDefault="006148A8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6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D07" w14:textId="21A27A7E" w:rsidR="006148A8" w:rsidRPr="00C35885" w:rsidRDefault="00C600AB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6148A8" w:rsidRPr="00C35885">
              <w:rPr>
                <w:b/>
                <w:bCs/>
                <w:iCs/>
                <w:color w:val="000000"/>
                <w:sz w:val="16"/>
                <w:szCs w:val="16"/>
              </w:rPr>
              <w:t>VŠE</w:t>
            </w:r>
            <w:r w:rsidR="001E0A37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A8347D" w:rsidRPr="00A8347D">
              <w:rPr>
                <w:bCs/>
                <w:iCs/>
                <w:color w:val="000000"/>
                <w:sz w:val="16"/>
                <w:szCs w:val="16"/>
              </w:rPr>
              <w:t>(= ř.1+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8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b/>
                <w:bCs/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401F535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0793151C" w14:textId="78BEFDC6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7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86FB3DA" w14:textId="0BA42DA5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PROJEKTU 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(v případě partnersk</w:t>
            </w:r>
            <w:r>
              <w:rPr>
                <w:bCs/>
                <w:iCs/>
                <w:color w:val="000000"/>
                <w:sz w:val="16"/>
                <w:szCs w:val="16"/>
              </w:rPr>
              <w:t>ého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 xml:space="preserve"> projekt</w:t>
            </w:r>
            <w:r>
              <w:rPr>
                <w:bCs/>
                <w:iCs/>
                <w:color w:val="000000"/>
                <w:sz w:val="16"/>
                <w:szCs w:val="16"/>
              </w:rPr>
              <w:t>u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5392B4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951D0" w:rsidRPr="00CD30FD" w14:paraId="2E44BB3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BFF7F5C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3C5DFD0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927FDEA" w14:textId="77777777" w:rsidR="005951D0" w:rsidRPr="00F2110A" w:rsidRDefault="005951D0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46DD2ED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C90F4FF" w14:textId="5E131F2F" w:rsidR="006148A8" w:rsidRDefault="006148A8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8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F4DE385" w14:textId="3D989A40" w:rsidR="006148A8" w:rsidRPr="00C35885" w:rsidRDefault="006148A8" w:rsidP="0051447E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 xml:space="preserve">Režie </w:t>
            </w:r>
            <w:r w:rsidRPr="00A8347D">
              <w:rPr>
                <w:rStyle w:val="normaltextrun"/>
                <w:color w:val="000000"/>
                <w:sz w:val="18"/>
                <w:szCs w:val="18"/>
              </w:rPr>
              <w:t>celoškolních nákladů</w:t>
            </w:r>
            <w:r w:rsidR="00C600AB">
              <w:rPr>
                <w:rStyle w:val="normaltextrun"/>
                <w:color w:val="000000"/>
                <w:sz w:val="18"/>
                <w:szCs w:val="18"/>
              </w:rPr>
              <w:t xml:space="preserve"> z jiných zdrojů útvaru/ fakulty </w:t>
            </w:r>
            <w:r w:rsidR="005951D0">
              <w:rPr>
                <w:color w:val="000000"/>
                <w:sz w:val="18"/>
                <w:szCs w:val="18"/>
              </w:rPr>
              <w:t>VŠE</w:t>
            </w:r>
            <w:r w:rsidR="00A8347D">
              <w:rPr>
                <w:rStyle w:val="Znakapoznpodarou"/>
                <w:color w:val="000000"/>
                <w:sz w:val="18"/>
                <w:szCs w:val="18"/>
              </w:rPr>
              <w:footnoteReference w:id="6"/>
            </w:r>
            <w:r w:rsidR="00511A4C">
              <w:rPr>
                <w:color w:val="000000"/>
                <w:sz w:val="18"/>
                <w:szCs w:val="18"/>
              </w:rPr>
              <w:t xml:space="preserve">   </w:t>
            </w:r>
            <w:r w:rsidR="0051447E">
              <w:rPr>
                <w:color w:val="000000"/>
                <w:sz w:val="18"/>
                <w:szCs w:val="18"/>
              </w:rPr>
              <w:t xml:space="preserve">  </w:t>
            </w:r>
            <w:r w:rsidR="00511A4C">
              <w:rPr>
                <w:color w:val="000000"/>
                <w:sz w:val="18"/>
                <w:szCs w:val="18"/>
              </w:rPr>
              <w:t xml:space="preserve">klasifikace úhrady: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1E3065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B07D73" w:rsidRPr="00CD30FD" w14:paraId="41A22CC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B843D70" w14:textId="0DE1AB1D" w:rsidR="00B07D73" w:rsidRDefault="009B7643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9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B35E9A6" w14:textId="380B8C62" w:rsidR="00B07D73" w:rsidRDefault="005951D0" w:rsidP="0051447E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polufinancování </w:t>
            </w:r>
            <w:r w:rsidR="008252EB">
              <w:rPr>
                <w:color w:val="000000"/>
                <w:sz w:val="18"/>
                <w:szCs w:val="18"/>
              </w:rPr>
              <w:t xml:space="preserve">projektu ze zdrojů VŠE:         </w:t>
            </w:r>
            <w:r w:rsidR="00511A4C">
              <w:rPr>
                <w:color w:val="000000"/>
                <w:sz w:val="18"/>
                <w:szCs w:val="18"/>
              </w:rPr>
              <w:t xml:space="preserve"> %</w:t>
            </w:r>
            <w:r w:rsidR="0051447E">
              <w:rPr>
                <w:color w:val="000000"/>
                <w:sz w:val="18"/>
                <w:szCs w:val="18"/>
              </w:rPr>
              <w:t xml:space="preserve">                          </w:t>
            </w:r>
            <w:r w:rsidR="00511A4C">
              <w:rPr>
                <w:color w:val="000000"/>
                <w:sz w:val="18"/>
                <w:szCs w:val="18"/>
              </w:rPr>
              <w:t xml:space="preserve"> </w:t>
            </w:r>
            <w:r w:rsidR="0051447E">
              <w:rPr>
                <w:color w:val="000000"/>
                <w:sz w:val="18"/>
                <w:szCs w:val="18"/>
              </w:rPr>
              <w:t>klasifikace úhrady: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E5157CC" w14:textId="77777777" w:rsidR="00B07D73" w:rsidRPr="00F2110A" w:rsidRDefault="00B07D73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</w:tbl>
    <w:p w14:paraId="66B85D36" w14:textId="08779E8C" w:rsidR="55AFEC02" w:rsidRDefault="55AFEC02">
      <w:r>
        <w:br w:type="page"/>
      </w:r>
    </w:p>
    <w:p w14:paraId="33D62FBA" w14:textId="77777777" w:rsidR="00511A4C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</w:p>
    <w:p w14:paraId="6878329C" w14:textId="77777777" w:rsidR="00511A4C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</w:p>
    <w:p w14:paraId="717F1D11" w14:textId="736D6B56" w:rsidR="00B63F52" w:rsidRPr="00B346D1" w:rsidRDefault="009C4EE5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 xml:space="preserve">Udržitelnost: </w:t>
      </w:r>
      <w:r w:rsidR="00B63F52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NE 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000000">
        <w:rPr>
          <w:sz w:val="20"/>
          <w:szCs w:val="20"/>
        </w:rPr>
      </w:r>
      <w:r w:rsidR="00000000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ANO </w:t>
      </w:r>
      <w:r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000000">
        <w:rPr>
          <w:sz w:val="20"/>
          <w:szCs w:val="20"/>
        </w:rPr>
      </w:r>
      <w:r w:rsidR="00000000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="00F32541" w:rsidRPr="00B346D1">
        <w:rPr>
          <w:sz w:val="20"/>
          <w:szCs w:val="20"/>
        </w:rPr>
        <w:t xml:space="preserve"> </w:t>
      </w:r>
      <w:r w:rsidR="00C7715C">
        <w:rPr>
          <w:sz w:val="20"/>
          <w:szCs w:val="20"/>
        </w:rPr>
        <w:t xml:space="preserve">        </w:t>
      </w:r>
      <w:r w:rsidR="009F29E0">
        <w:rPr>
          <w:sz w:val="20"/>
          <w:szCs w:val="20"/>
        </w:rPr>
        <w:t>Pokud ano,</w:t>
      </w:r>
      <w:r w:rsidR="00C01977">
        <w:rPr>
          <w:sz w:val="20"/>
          <w:szCs w:val="20"/>
        </w:rPr>
        <w:t xml:space="preserve"> uveďte</w:t>
      </w:r>
      <w:r w:rsidR="00C7715C">
        <w:rPr>
          <w:sz w:val="20"/>
          <w:szCs w:val="20"/>
        </w:rPr>
        <w:t xml:space="preserve"> p</w:t>
      </w:r>
      <w:r w:rsidR="00C7715C" w:rsidRPr="00B346D1">
        <w:rPr>
          <w:sz w:val="20"/>
          <w:szCs w:val="20"/>
        </w:rPr>
        <w:t>očet let:</w:t>
      </w:r>
      <w:r w:rsidR="00B63F52" w:rsidRPr="00B346D1">
        <w:rPr>
          <w:sz w:val="20"/>
          <w:szCs w:val="20"/>
        </w:rPr>
        <w:tab/>
      </w:r>
    </w:p>
    <w:p w14:paraId="717F1D12" w14:textId="7B565203" w:rsidR="005E37A7" w:rsidRPr="00A8347D" w:rsidRDefault="005E37A7">
      <w:pPr>
        <w:rPr>
          <w:rFonts w:ascii="Arial" w:hAnsi="Arial" w:cs="Arial"/>
          <w:sz w:val="28"/>
          <w:szCs w:val="10"/>
        </w:rPr>
      </w:pPr>
    </w:p>
    <w:p w14:paraId="399535F3" w14:textId="77777777" w:rsidR="00C01977" w:rsidRPr="00B346D1" w:rsidRDefault="00C01977">
      <w:pPr>
        <w:rPr>
          <w:rFonts w:ascii="Arial" w:hAnsi="Arial" w:cs="Arial"/>
          <w:sz w:val="8"/>
          <w:szCs w:val="10"/>
        </w:rPr>
      </w:pPr>
    </w:p>
    <w:p w14:paraId="717F1D13" w14:textId="57F390C9" w:rsidR="005E37A7" w:rsidRPr="00B346D1" w:rsidRDefault="00CD30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2202CD">
        <w:rPr>
          <w:sz w:val="20"/>
          <w:szCs w:val="20"/>
        </w:rPr>
        <w:t>Řešitel</w:t>
      </w:r>
      <w:r w:rsidR="002202CD" w:rsidRPr="002202CD">
        <w:rPr>
          <w:sz w:val="20"/>
          <w:szCs w:val="20"/>
        </w:rPr>
        <w:t xml:space="preserve"> </w:t>
      </w:r>
      <w:r w:rsidR="005E37A7" w:rsidRPr="002202CD">
        <w:rPr>
          <w:sz w:val="20"/>
          <w:szCs w:val="20"/>
        </w:rPr>
        <w:t>prohlašuje</w:t>
      </w:r>
      <w:r w:rsidR="005E37A7" w:rsidRPr="00B346D1">
        <w:rPr>
          <w:sz w:val="20"/>
          <w:szCs w:val="20"/>
        </w:rPr>
        <w:t>, že se seznámil se všemi podmínkami stanovenými poskytovatelem i VŠE</w:t>
      </w:r>
      <w:r w:rsidR="00DA710E">
        <w:rPr>
          <w:sz w:val="20"/>
          <w:szCs w:val="20"/>
        </w:rPr>
        <w:t xml:space="preserve"> a</w:t>
      </w:r>
      <w:r w:rsidR="00117D35" w:rsidRPr="00117D35">
        <w:rPr>
          <w:sz w:val="20"/>
          <w:szCs w:val="20"/>
        </w:rPr>
        <w:t xml:space="preserve"> potvrzuje, že o projektu </w:t>
      </w:r>
      <w:r w:rsidR="008B1F11">
        <w:rPr>
          <w:sz w:val="20"/>
          <w:szCs w:val="20"/>
        </w:rPr>
        <w:t>písemně</w:t>
      </w:r>
      <w:r w:rsidR="00117D35" w:rsidRPr="00117D35">
        <w:rPr>
          <w:sz w:val="20"/>
          <w:szCs w:val="20"/>
        </w:rPr>
        <w:t xml:space="preserve"> informoval svého nadřízeného</w:t>
      </w:r>
      <w:r w:rsidR="00DF0DA3">
        <w:rPr>
          <w:sz w:val="20"/>
          <w:szCs w:val="20"/>
        </w:rPr>
        <w:t>.</w:t>
      </w:r>
    </w:p>
    <w:p w14:paraId="0436B604" w14:textId="77777777" w:rsidR="005375B7" w:rsidRDefault="000D4729" w:rsidP="005375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sz w:val="22"/>
          <w:szCs w:val="20"/>
        </w:rPr>
      </w:pPr>
      <w:r w:rsidRPr="00B346D1">
        <w:rPr>
          <w:sz w:val="22"/>
          <w:szCs w:val="20"/>
        </w:rPr>
        <w:t xml:space="preserve"> </w:t>
      </w:r>
      <w:r w:rsidR="00EC367C">
        <w:rPr>
          <w:sz w:val="22"/>
          <w:szCs w:val="20"/>
        </w:rPr>
        <w:tab/>
      </w:r>
      <w:r w:rsidR="00EC367C">
        <w:rPr>
          <w:sz w:val="22"/>
          <w:szCs w:val="20"/>
        </w:rPr>
        <w:tab/>
      </w:r>
      <w:r w:rsidR="00EC367C">
        <w:rPr>
          <w:sz w:val="22"/>
          <w:szCs w:val="20"/>
        </w:rPr>
        <w:tab/>
      </w:r>
      <w:r w:rsidR="00EC367C">
        <w:rPr>
          <w:sz w:val="22"/>
          <w:szCs w:val="20"/>
        </w:rPr>
        <w:tab/>
      </w:r>
      <w:r w:rsidR="00EC367C">
        <w:rPr>
          <w:sz w:val="22"/>
          <w:szCs w:val="20"/>
        </w:rPr>
        <w:tab/>
      </w:r>
      <w:r w:rsidR="00EC367C">
        <w:rPr>
          <w:sz w:val="22"/>
          <w:szCs w:val="20"/>
        </w:rPr>
        <w:tab/>
        <w:t xml:space="preserve">      </w:t>
      </w:r>
      <w:r w:rsidR="00EC367C" w:rsidRPr="00EC367C">
        <w:rPr>
          <w:color w:val="FF0000"/>
          <w:sz w:val="22"/>
          <w:szCs w:val="20"/>
        </w:rPr>
        <w:t xml:space="preserve">Před podpisy karty kontaktujte </w:t>
      </w:r>
      <w:r w:rsidR="005375B7">
        <w:rPr>
          <w:color w:val="FF0000"/>
          <w:sz w:val="22"/>
          <w:szCs w:val="20"/>
        </w:rPr>
        <w:t xml:space="preserve">Projektovou   </w:t>
      </w:r>
    </w:p>
    <w:p w14:paraId="2391D979" w14:textId="35ECD71E" w:rsidR="00386690" w:rsidRPr="00EC367C" w:rsidRDefault="005375B7" w:rsidP="005375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szCs w:val="20"/>
        </w:rPr>
      </w:pP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>kancelář</w:t>
      </w:r>
      <w:r w:rsidRPr="00EC367C">
        <w:rPr>
          <w:color w:val="FF0000"/>
          <w:sz w:val="22"/>
          <w:szCs w:val="20"/>
        </w:rPr>
        <w:t xml:space="preserve"> </w:t>
      </w:r>
      <w:r w:rsidRPr="00EC367C">
        <w:rPr>
          <w:color w:val="FF0000"/>
          <w:szCs w:val="20"/>
        </w:rPr>
        <w:t>pro kontrolu správnosti</w:t>
      </w:r>
      <w:r>
        <w:rPr>
          <w:color w:val="FF0000"/>
          <w:sz w:val="22"/>
          <w:szCs w:val="20"/>
        </w:rPr>
        <w:t xml:space="preserve">            </w:t>
      </w:r>
    </w:p>
    <w:p w14:paraId="717F1D15" w14:textId="77777777" w:rsidR="005E37A7" w:rsidRPr="00B346D1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</w:rPr>
      </w:pPr>
      <w:r w:rsidRPr="00B346D1">
        <w:rPr>
          <w:sz w:val="20"/>
          <w:szCs w:val="20"/>
        </w:rPr>
        <w:t>Datum: ………………</w:t>
      </w:r>
      <w:r w:rsidRPr="00B346D1">
        <w:rPr>
          <w:sz w:val="20"/>
          <w:szCs w:val="20"/>
        </w:rPr>
        <w:tab/>
        <w:t>Podpis: ……………………………………………</w:t>
      </w:r>
    </w:p>
    <w:p w14:paraId="717F1D16" w14:textId="5CD3BE99" w:rsidR="005E37A7" w:rsidRPr="00B346D1" w:rsidRDefault="001075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6379"/>
        </w:tabs>
        <w:rPr>
          <w:sz w:val="20"/>
          <w:szCs w:val="20"/>
        </w:rPr>
      </w:pPr>
      <w:r w:rsidRPr="00B346D1">
        <w:rPr>
          <w:sz w:val="20"/>
          <w:szCs w:val="20"/>
        </w:rPr>
        <w:tab/>
        <w:t xml:space="preserve">                </w:t>
      </w:r>
      <w:r w:rsidR="00F32541" w:rsidRPr="00B346D1">
        <w:rPr>
          <w:sz w:val="20"/>
          <w:szCs w:val="20"/>
        </w:rPr>
        <w:t xml:space="preserve">  </w:t>
      </w:r>
      <w:r w:rsidR="00EC23C6">
        <w:rPr>
          <w:sz w:val="20"/>
          <w:szCs w:val="20"/>
        </w:rPr>
        <w:t xml:space="preserve">           </w:t>
      </w:r>
      <w:r w:rsidR="1704A648" w:rsidRPr="27ABD8AC">
        <w:rPr>
          <w:sz w:val="20"/>
          <w:szCs w:val="20"/>
        </w:rPr>
        <w:t>ř</w:t>
      </w:r>
      <w:r w:rsidR="005E37A7" w:rsidRPr="00B346D1">
        <w:rPr>
          <w:sz w:val="20"/>
          <w:szCs w:val="20"/>
        </w:rPr>
        <w:t>ešitel</w:t>
      </w:r>
    </w:p>
    <w:p w14:paraId="717F1D17" w14:textId="77777777" w:rsidR="005E37A7" w:rsidRPr="00B346D1" w:rsidRDefault="005E37A7">
      <w:pPr>
        <w:jc w:val="both"/>
        <w:rPr>
          <w:rFonts w:ascii="Arial" w:hAnsi="Arial" w:cs="Arial"/>
          <w:sz w:val="8"/>
          <w:szCs w:val="10"/>
        </w:rPr>
      </w:pPr>
    </w:p>
    <w:p w14:paraId="717F1D18" w14:textId="3B19E715" w:rsidR="00D0423A" w:rsidRPr="00B346D1" w:rsidRDefault="009D5605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4AA89E73">
        <w:rPr>
          <w:sz w:val="20"/>
          <w:szCs w:val="20"/>
        </w:rPr>
        <w:t>S</w:t>
      </w:r>
      <w:r w:rsidR="0017248B" w:rsidRPr="4AA89E73">
        <w:rPr>
          <w:sz w:val="20"/>
          <w:szCs w:val="20"/>
        </w:rPr>
        <w:t>právce rozpočtu</w:t>
      </w:r>
      <w:r w:rsidR="00D0423A" w:rsidRPr="4AA89E73">
        <w:rPr>
          <w:sz w:val="20"/>
          <w:szCs w:val="20"/>
        </w:rPr>
        <w:t xml:space="preserve"> </w:t>
      </w:r>
      <w:r w:rsidR="60452192" w:rsidRPr="4AA89E73">
        <w:rPr>
          <w:sz w:val="20"/>
          <w:szCs w:val="20"/>
        </w:rPr>
        <w:t>souhlasí s</w:t>
      </w:r>
      <w:r w:rsidR="00E55A17">
        <w:rPr>
          <w:sz w:val="20"/>
          <w:szCs w:val="20"/>
        </w:rPr>
        <w:t> </w:t>
      </w:r>
      <w:r w:rsidR="005032D3">
        <w:rPr>
          <w:sz w:val="20"/>
          <w:szCs w:val="20"/>
        </w:rPr>
        <w:t>finančním</w:t>
      </w:r>
      <w:r w:rsidR="00E55A17">
        <w:rPr>
          <w:sz w:val="20"/>
          <w:szCs w:val="20"/>
        </w:rPr>
        <w:t xml:space="preserve"> zabez</w:t>
      </w:r>
      <w:r w:rsidR="00633BDD">
        <w:rPr>
          <w:sz w:val="20"/>
          <w:szCs w:val="20"/>
        </w:rPr>
        <w:t xml:space="preserve">pečením </w:t>
      </w:r>
      <w:r w:rsidR="1533BED0" w:rsidRPr="3A8C766C">
        <w:rPr>
          <w:sz w:val="20"/>
          <w:szCs w:val="20"/>
        </w:rPr>
        <w:t xml:space="preserve">projektu </w:t>
      </w:r>
      <w:r w:rsidR="00F76BC6">
        <w:rPr>
          <w:sz w:val="20"/>
          <w:szCs w:val="20"/>
        </w:rPr>
        <w:t xml:space="preserve">a </w:t>
      </w:r>
      <w:r w:rsidR="45CE2CF4" w:rsidRPr="3A8C766C">
        <w:rPr>
          <w:sz w:val="20"/>
          <w:szCs w:val="20"/>
        </w:rPr>
        <w:t>v případě potřeby</w:t>
      </w:r>
      <w:r w:rsidR="00F76BC6">
        <w:rPr>
          <w:sz w:val="20"/>
          <w:szCs w:val="20"/>
        </w:rPr>
        <w:t xml:space="preserve"> spolu</w:t>
      </w:r>
      <w:r w:rsidR="004D34BC">
        <w:rPr>
          <w:sz w:val="20"/>
          <w:szCs w:val="20"/>
        </w:rPr>
        <w:t>financováním</w:t>
      </w:r>
      <w:r w:rsidR="006076F1">
        <w:rPr>
          <w:sz w:val="20"/>
          <w:szCs w:val="20"/>
        </w:rPr>
        <w:t xml:space="preserve"> </w:t>
      </w:r>
      <w:r w:rsidR="00886890">
        <w:rPr>
          <w:sz w:val="20"/>
          <w:szCs w:val="20"/>
        </w:rPr>
        <w:t>z</w:t>
      </w:r>
      <w:r w:rsidR="001938BF">
        <w:rPr>
          <w:sz w:val="20"/>
          <w:szCs w:val="20"/>
        </w:rPr>
        <w:t> rozpočtu příslušné sou</w:t>
      </w:r>
      <w:r w:rsidR="000655F9">
        <w:rPr>
          <w:sz w:val="20"/>
          <w:szCs w:val="20"/>
        </w:rPr>
        <w:t>části</w:t>
      </w:r>
      <w:r w:rsidR="486DD3E0" w:rsidRPr="4AA89E73">
        <w:rPr>
          <w:sz w:val="20"/>
          <w:szCs w:val="20"/>
        </w:rPr>
        <w:t xml:space="preserve"> </w:t>
      </w:r>
      <w:r w:rsidR="00D0423A" w:rsidRPr="4AA89E73">
        <w:rPr>
          <w:sz w:val="20"/>
          <w:szCs w:val="20"/>
        </w:rPr>
        <w:t xml:space="preserve">VŠE. </w:t>
      </w:r>
    </w:p>
    <w:p w14:paraId="717F1D19" w14:textId="5B70437A" w:rsidR="00D0423A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</w:rPr>
      </w:pPr>
    </w:p>
    <w:p w14:paraId="7CD97782" w14:textId="77777777" w:rsidR="00386690" w:rsidRPr="00B346D1" w:rsidRDefault="00386690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</w:rPr>
      </w:pPr>
    </w:p>
    <w:p w14:paraId="717F1D1A" w14:textId="77777777" w:rsidR="00D0423A" w:rsidRPr="00B346D1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969"/>
        </w:tabs>
        <w:rPr>
          <w:sz w:val="20"/>
          <w:szCs w:val="20"/>
        </w:rPr>
      </w:pPr>
      <w:r w:rsidRPr="00B346D1">
        <w:rPr>
          <w:sz w:val="20"/>
          <w:szCs w:val="20"/>
        </w:rPr>
        <w:t>Datum: ………………</w:t>
      </w:r>
      <w:r w:rsidRPr="00B346D1">
        <w:rPr>
          <w:sz w:val="20"/>
          <w:szCs w:val="20"/>
        </w:rPr>
        <w:tab/>
        <w:t>Podpis: ……………………………………………</w:t>
      </w:r>
    </w:p>
    <w:p w14:paraId="6084F2E2" w14:textId="54A1E465" w:rsidR="00FC7387" w:rsidRDefault="00F32541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</w:rPr>
      </w:pPr>
      <w:r w:rsidRPr="00B346D1">
        <w:rPr>
          <w:sz w:val="20"/>
          <w:szCs w:val="20"/>
        </w:rPr>
        <w:tab/>
        <w:t xml:space="preserve">           </w:t>
      </w:r>
      <w:r w:rsidR="009D5605" w:rsidRPr="00B346D1">
        <w:rPr>
          <w:sz w:val="20"/>
          <w:szCs w:val="20"/>
        </w:rPr>
        <w:t xml:space="preserve">      </w:t>
      </w:r>
      <w:r w:rsidR="0017248B" w:rsidRPr="00B346D1">
        <w:rPr>
          <w:sz w:val="20"/>
          <w:szCs w:val="20"/>
        </w:rPr>
        <w:t>správce rozpočtu</w:t>
      </w:r>
      <w:r w:rsidR="00FC7387">
        <w:rPr>
          <w:sz w:val="20"/>
          <w:szCs w:val="20"/>
        </w:rPr>
        <w:t xml:space="preserve"> </w:t>
      </w:r>
    </w:p>
    <w:p w14:paraId="717F1D1B" w14:textId="15D9B137" w:rsidR="00D0423A" w:rsidRPr="00B346D1" w:rsidRDefault="00FC7387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</w:rPr>
      </w:pPr>
      <w:r w:rsidRPr="4AA89E73">
        <w:rPr>
          <w:sz w:val="20"/>
          <w:szCs w:val="20"/>
        </w:rPr>
        <w:t xml:space="preserve">                                                                     </w:t>
      </w:r>
      <w:r w:rsidR="00386690">
        <w:rPr>
          <w:sz w:val="20"/>
          <w:szCs w:val="20"/>
        </w:rPr>
        <w:t xml:space="preserve">         </w:t>
      </w:r>
      <w:r w:rsidRPr="4AA89E73">
        <w:rPr>
          <w:sz w:val="20"/>
          <w:szCs w:val="20"/>
        </w:rPr>
        <w:t xml:space="preserve"> (na fakultě tajemník nebo pro celoškolní útvar vedoucí EO)</w:t>
      </w:r>
    </w:p>
    <w:p w14:paraId="717F1D1C" w14:textId="77777777" w:rsidR="00D0423A" w:rsidRPr="00B346D1" w:rsidRDefault="00D0423A">
      <w:pPr>
        <w:jc w:val="both"/>
        <w:rPr>
          <w:rFonts w:ascii="Arial" w:hAnsi="Arial" w:cs="Arial"/>
          <w:sz w:val="8"/>
          <w:szCs w:val="10"/>
        </w:rPr>
      </w:pPr>
    </w:p>
    <w:p w14:paraId="45A63D7E" w14:textId="63EA662F" w:rsidR="4AA89E73" w:rsidRDefault="4AA89E73" w:rsidP="4AA89E73">
      <w:pPr>
        <w:rPr>
          <w:sz w:val="20"/>
          <w:szCs w:val="20"/>
        </w:rPr>
      </w:pPr>
    </w:p>
    <w:p w14:paraId="717F1D1D" w14:textId="374A8BD9" w:rsidR="005E37A7" w:rsidRPr="00B346D1" w:rsidRDefault="00196B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>
        <w:rPr>
          <w:sz w:val="20"/>
          <w:szCs w:val="20"/>
        </w:rPr>
        <w:t>Děkan f</w:t>
      </w:r>
      <w:r w:rsidR="005E37A7" w:rsidRPr="00B346D1">
        <w:rPr>
          <w:sz w:val="20"/>
          <w:szCs w:val="20"/>
        </w:rPr>
        <w:t>akult</w:t>
      </w:r>
      <w:r w:rsidR="00DB29A7">
        <w:rPr>
          <w:sz w:val="20"/>
          <w:szCs w:val="20"/>
        </w:rPr>
        <w:t xml:space="preserve">y /vedoucí </w:t>
      </w:r>
      <w:r w:rsidR="005E37A7" w:rsidRPr="00B346D1">
        <w:rPr>
          <w:sz w:val="20"/>
          <w:szCs w:val="20"/>
        </w:rPr>
        <w:t>celoškol</w:t>
      </w:r>
      <w:r w:rsidR="00276DEC">
        <w:rPr>
          <w:sz w:val="20"/>
          <w:szCs w:val="20"/>
        </w:rPr>
        <w:t>ní</w:t>
      </w:r>
      <w:r w:rsidR="00DB29A7">
        <w:rPr>
          <w:sz w:val="20"/>
          <w:szCs w:val="20"/>
        </w:rPr>
        <w:t>ho</w:t>
      </w:r>
      <w:r w:rsidR="005E37A7" w:rsidRPr="00B346D1">
        <w:rPr>
          <w:sz w:val="20"/>
          <w:szCs w:val="20"/>
        </w:rPr>
        <w:t xml:space="preserve"> pracoviště</w:t>
      </w:r>
      <w:r w:rsidR="004F2D98">
        <w:rPr>
          <w:sz w:val="20"/>
          <w:szCs w:val="20"/>
        </w:rPr>
        <w:t xml:space="preserve"> </w:t>
      </w:r>
      <w:r w:rsidR="3E381420" w:rsidRPr="3A8C766C">
        <w:rPr>
          <w:sz w:val="20"/>
          <w:szCs w:val="20"/>
        </w:rPr>
        <w:t>potvrz</w:t>
      </w:r>
      <w:r w:rsidR="005E37A7" w:rsidRPr="3A8C766C">
        <w:rPr>
          <w:sz w:val="20"/>
          <w:szCs w:val="20"/>
        </w:rPr>
        <w:t>uje</w:t>
      </w:r>
      <w:r w:rsidR="7FB7A550" w:rsidRPr="3A8C766C">
        <w:rPr>
          <w:sz w:val="20"/>
          <w:szCs w:val="20"/>
        </w:rPr>
        <w:t xml:space="preserve">, že projekt je v souladu s cíli fakulty / celoškolního pracoviště a zajistí odpovídající podmínky k </w:t>
      </w:r>
      <w:r w:rsidR="4B04317B" w:rsidRPr="3A8C766C">
        <w:rPr>
          <w:sz w:val="20"/>
          <w:szCs w:val="20"/>
        </w:rPr>
        <w:t xml:space="preserve">jeho </w:t>
      </w:r>
      <w:r w:rsidR="7FB7A550" w:rsidRPr="3A8C766C">
        <w:rPr>
          <w:sz w:val="20"/>
          <w:szCs w:val="20"/>
        </w:rPr>
        <w:t>úspěšné realizaci</w:t>
      </w:r>
      <w:r w:rsidR="5A4C4E82" w:rsidRPr="3A8C766C">
        <w:rPr>
          <w:sz w:val="20"/>
          <w:szCs w:val="20"/>
        </w:rPr>
        <w:t xml:space="preserve">, a rovněž </w:t>
      </w:r>
      <w:r w:rsidR="005E37A7" w:rsidRPr="00B346D1">
        <w:rPr>
          <w:sz w:val="20"/>
          <w:szCs w:val="20"/>
        </w:rPr>
        <w:t>garantuje plnění závazků vyplývajících z projektu.</w:t>
      </w:r>
    </w:p>
    <w:p w14:paraId="717F1D1E" w14:textId="4AE54E1A" w:rsidR="005E37A7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</w:rPr>
      </w:pPr>
    </w:p>
    <w:p w14:paraId="59F2204C" w14:textId="77777777" w:rsidR="000C3858" w:rsidRPr="00B346D1" w:rsidRDefault="000C38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</w:rPr>
      </w:pPr>
    </w:p>
    <w:p w14:paraId="717F1D1F" w14:textId="77777777" w:rsidR="005E37A7" w:rsidRPr="00B346D1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</w:rPr>
      </w:pPr>
      <w:r w:rsidRPr="00B346D1">
        <w:rPr>
          <w:sz w:val="20"/>
          <w:szCs w:val="20"/>
        </w:rPr>
        <w:t>Datum: ………………</w:t>
      </w:r>
      <w:r w:rsidRPr="00B346D1">
        <w:rPr>
          <w:sz w:val="20"/>
          <w:szCs w:val="20"/>
        </w:rPr>
        <w:tab/>
        <w:t>Podpis: ……………………………………………</w:t>
      </w:r>
    </w:p>
    <w:p w14:paraId="717F1D20" w14:textId="371A742D" w:rsidR="005E37A7" w:rsidRPr="00B346D1" w:rsidRDefault="00F32541" w:rsidP="00F325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395"/>
          <w:tab w:val="left" w:pos="4820"/>
        </w:tabs>
        <w:rPr>
          <w:sz w:val="20"/>
          <w:szCs w:val="20"/>
        </w:rPr>
      </w:pPr>
      <w:r w:rsidRPr="00B346D1">
        <w:rPr>
          <w:sz w:val="20"/>
          <w:szCs w:val="20"/>
        </w:rPr>
        <w:tab/>
        <w:t xml:space="preserve">      </w:t>
      </w:r>
      <w:r w:rsidR="0050110D">
        <w:rPr>
          <w:sz w:val="20"/>
          <w:szCs w:val="20"/>
        </w:rPr>
        <w:t xml:space="preserve">                                                                       </w:t>
      </w:r>
      <w:r w:rsidR="005E37A7" w:rsidRPr="00B346D1">
        <w:rPr>
          <w:sz w:val="20"/>
          <w:szCs w:val="20"/>
        </w:rPr>
        <w:t xml:space="preserve">děkan </w:t>
      </w:r>
      <w:r w:rsidR="006A56C5">
        <w:rPr>
          <w:sz w:val="20"/>
          <w:szCs w:val="20"/>
        </w:rPr>
        <w:t xml:space="preserve">/ </w:t>
      </w:r>
      <w:r w:rsidR="005E37A7" w:rsidRPr="00B346D1">
        <w:rPr>
          <w:sz w:val="20"/>
          <w:szCs w:val="20"/>
        </w:rPr>
        <w:t>vedoucí celoškol</w:t>
      </w:r>
      <w:r w:rsidR="00276DEC">
        <w:rPr>
          <w:sz w:val="20"/>
          <w:szCs w:val="20"/>
        </w:rPr>
        <w:t>ního</w:t>
      </w:r>
      <w:r w:rsidR="005E37A7" w:rsidRPr="00B346D1">
        <w:rPr>
          <w:sz w:val="20"/>
          <w:szCs w:val="20"/>
        </w:rPr>
        <w:t xml:space="preserve"> pracoviště</w:t>
      </w:r>
    </w:p>
    <w:p w14:paraId="717F1D21" w14:textId="77777777" w:rsidR="005E37A7" w:rsidRPr="00B346D1" w:rsidRDefault="005E37A7">
      <w:pPr>
        <w:jc w:val="both"/>
        <w:rPr>
          <w:rFonts w:ascii="Arial" w:hAnsi="Arial" w:cs="Arial"/>
          <w:sz w:val="8"/>
          <w:szCs w:val="10"/>
        </w:rPr>
      </w:pPr>
    </w:p>
    <w:p w14:paraId="6F6386D5" w14:textId="1C8D9D05" w:rsidR="009D5605" w:rsidRDefault="1B5DC33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3A8C766C">
        <w:rPr>
          <w:sz w:val="20"/>
          <w:szCs w:val="20"/>
        </w:rPr>
        <w:t>Kvestor souhlas</w:t>
      </w:r>
      <w:r w:rsidR="5D5A92E2" w:rsidRPr="3A8C766C">
        <w:rPr>
          <w:sz w:val="20"/>
          <w:szCs w:val="20"/>
        </w:rPr>
        <w:t>í</w:t>
      </w:r>
      <w:r w:rsidRPr="3A8C766C">
        <w:rPr>
          <w:sz w:val="20"/>
          <w:szCs w:val="20"/>
        </w:rPr>
        <w:t xml:space="preserve"> s rozpočtem </w:t>
      </w:r>
      <w:r w:rsidR="002811F3">
        <w:rPr>
          <w:sz w:val="20"/>
          <w:szCs w:val="20"/>
        </w:rPr>
        <w:t xml:space="preserve">projektu </w:t>
      </w:r>
      <w:r w:rsidRPr="3A8C766C">
        <w:rPr>
          <w:sz w:val="20"/>
          <w:szCs w:val="20"/>
        </w:rPr>
        <w:t xml:space="preserve">a závazkem </w:t>
      </w:r>
      <w:r w:rsidR="002811F3">
        <w:rPr>
          <w:sz w:val="20"/>
          <w:szCs w:val="20"/>
        </w:rPr>
        <w:t xml:space="preserve">jeho </w:t>
      </w:r>
      <w:r w:rsidRPr="3A8C766C">
        <w:rPr>
          <w:sz w:val="20"/>
          <w:szCs w:val="20"/>
        </w:rPr>
        <w:t>financování</w:t>
      </w:r>
      <w:r w:rsidR="51EC11A9" w:rsidRPr="3A8C766C">
        <w:rPr>
          <w:sz w:val="20"/>
          <w:szCs w:val="20"/>
        </w:rPr>
        <w:t xml:space="preserve">. </w:t>
      </w:r>
    </w:p>
    <w:p w14:paraId="4C693656" w14:textId="77777777" w:rsidR="00C0197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0D9F0F72" w14:textId="77777777" w:rsidR="00C01977" w:rsidRPr="00B346D1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17F1D24" w14:textId="77777777" w:rsidR="00D0423A" w:rsidRPr="00B346D1" w:rsidRDefault="00D0423A" w:rsidP="00D04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</w:rPr>
      </w:pPr>
      <w:r w:rsidRPr="00B346D1">
        <w:rPr>
          <w:sz w:val="20"/>
          <w:szCs w:val="22"/>
        </w:rPr>
        <w:t>Datum: ………………</w:t>
      </w:r>
      <w:r w:rsidRPr="00B346D1">
        <w:rPr>
          <w:sz w:val="20"/>
          <w:szCs w:val="22"/>
        </w:rPr>
        <w:tab/>
        <w:t>Podpis: ……………………………………………</w:t>
      </w:r>
    </w:p>
    <w:p w14:paraId="717F1D25" w14:textId="77777777" w:rsidR="00D0423A" w:rsidRPr="00B346D1" w:rsidRDefault="00380F12" w:rsidP="00380F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103"/>
          <w:tab w:val="center" w:pos="6663"/>
        </w:tabs>
        <w:rPr>
          <w:sz w:val="20"/>
          <w:szCs w:val="22"/>
        </w:rPr>
      </w:pPr>
      <w:r w:rsidRPr="00B346D1">
        <w:rPr>
          <w:sz w:val="20"/>
          <w:szCs w:val="22"/>
        </w:rPr>
        <w:tab/>
      </w:r>
      <w:r w:rsidRPr="00B346D1">
        <w:rPr>
          <w:sz w:val="20"/>
          <w:szCs w:val="22"/>
        </w:rPr>
        <w:tab/>
        <w:t>kvestor</w:t>
      </w:r>
    </w:p>
    <w:p w14:paraId="717F1D26" w14:textId="77777777" w:rsidR="00D0423A" w:rsidRPr="00B346D1" w:rsidRDefault="00D0423A">
      <w:pPr>
        <w:jc w:val="both"/>
        <w:rPr>
          <w:rFonts w:ascii="Arial" w:hAnsi="Arial" w:cs="Arial"/>
          <w:sz w:val="8"/>
          <w:szCs w:val="10"/>
        </w:rPr>
      </w:pPr>
    </w:p>
    <w:p w14:paraId="51897D51" w14:textId="7D2CD76F" w:rsidR="4AA89E73" w:rsidRDefault="4AA89E73" w:rsidP="4AA89E73">
      <w:pPr>
        <w:rPr>
          <w:sz w:val="20"/>
          <w:szCs w:val="20"/>
        </w:rPr>
      </w:pPr>
    </w:p>
    <w:p w14:paraId="717F1D27" w14:textId="539E44BB" w:rsidR="0060369C" w:rsidRPr="00B346D1" w:rsidRDefault="73AD74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3A8C766C">
        <w:rPr>
          <w:sz w:val="20"/>
          <w:szCs w:val="20"/>
        </w:rPr>
        <w:t>P</w:t>
      </w:r>
      <w:r w:rsidR="00380F12" w:rsidRPr="3A8C766C">
        <w:rPr>
          <w:sz w:val="20"/>
          <w:szCs w:val="20"/>
        </w:rPr>
        <w:t>rorektor</w:t>
      </w:r>
      <w:r w:rsidR="0017311F">
        <w:rPr>
          <w:sz w:val="20"/>
          <w:szCs w:val="20"/>
        </w:rPr>
        <w:t xml:space="preserve"> pro rozvoj a Corporate Relations</w:t>
      </w:r>
      <w:r w:rsidR="67BA9031" w:rsidRPr="3A8C766C">
        <w:rPr>
          <w:sz w:val="20"/>
          <w:szCs w:val="20"/>
        </w:rPr>
        <w:t xml:space="preserve"> souhlasí s projektovým záměrem.</w:t>
      </w:r>
    </w:p>
    <w:p w14:paraId="717F1D28" w14:textId="2A2039DE" w:rsidR="005E37A7" w:rsidRDefault="005E37A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0B781195" w14:textId="184738E1" w:rsidR="00C0197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F5DC89B" w14:textId="77777777" w:rsidR="00C01977" w:rsidRPr="00B346D1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17F1D29" w14:textId="05856E95" w:rsidR="005E37A7" w:rsidRPr="00B346D1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</w:rPr>
      </w:pPr>
      <w:r w:rsidRPr="00B346D1">
        <w:rPr>
          <w:sz w:val="20"/>
          <w:szCs w:val="22"/>
        </w:rPr>
        <w:t>Datum: ………………</w:t>
      </w:r>
      <w:r w:rsidRPr="00B346D1">
        <w:rPr>
          <w:sz w:val="20"/>
          <w:szCs w:val="22"/>
        </w:rPr>
        <w:tab/>
        <w:t>Podpis: ……………………………………………</w:t>
      </w:r>
      <w:r w:rsidR="0017311F">
        <w:rPr>
          <w:sz w:val="20"/>
          <w:szCs w:val="22"/>
        </w:rPr>
        <w:t>…….</w:t>
      </w:r>
    </w:p>
    <w:p w14:paraId="717F1D2A" w14:textId="66A9AFA8" w:rsidR="005E37A7" w:rsidRPr="00B346D1" w:rsidRDefault="0017311F" w:rsidP="00F325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5670"/>
          <w:tab w:val="center" w:pos="6237"/>
        </w:tabs>
        <w:rPr>
          <w:rFonts w:ascii="Arial" w:hAnsi="Arial" w:cs="Arial"/>
        </w:rPr>
      </w:pPr>
      <w:r>
        <w:rPr>
          <w:sz w:val="20"/>
          <w:szCs w:val="20"/>
        </w:rPr>
        <w:tab/>
        <w:t xml:space="preserve">  </w:t>
      </w:r>
      <w:r w:rsidR="00D0423A" w:rsidRPr="00B346D1">
        <w:rPr>
          <w:sz w:val="20"/>
          <w:szCs w:val="20"/>
        </w:rPr>
        <w:t>p</w:t>
      </w:r>
      <w:r>
        <w:rPr>
          <w:sz w:val="20"/>
          <w:szCs w:val="20"/>
        </w:rPr>
        <w:t>rorektor pro rozvoj a Corporate Relations</w:t>
      </w:r>
    </w:p>
    <w:sectPr w:rsidR="005E37A7" w:rsidRPr="00B346D1" w:rsidSect="00665CD0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22C50" w14:textId="77777777" w:rsidR="000E0B1D" w:rsidRDefault="000E0B1D">
      <w:r>
        <w:separator/>
      </w:r>
    </w:p>
  </w:endnote>
  <w:endnote w:type="continuationSeparator" w:id="0">
    <w:p w14:paraId="02D4F8C3" w14:textId="77777777" w:rsidR="000E0B1D" w:rsidRDefault="000E0B1D">
      <w:r>
        <w:continuationSeparator/>
      </w:r>
    </w:p>
  </w:endnote>
  <w:endnote w:type="continuationNotice" w:id="1">
    <w:p w14:paraId="2DF55140" w14:textId="77777777" w:rsidR="000E0B1D" w:rsidRDefault="000E0B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3B" w14:textId="4717026D" w:rsidR="00574EF2" w:rsidRDefault="00574EF2">
    <w:pPr>
      <w:pStyle w:val="Zpat"/>
      <w:jc w:val="center"/>
    </w:pPr>
    <w:r w:rsidRPr="00380F12">
      <w:fldChar w:fldCharType="begin"/>
    </w:r>
    <w:r w:rsidRPr="00380F12">
      <w:instrText>PAGE   \* MERGEFORMAT</w:instrText>
    </w:r>
    <w:r w:rsidRPr="00380F12">
      <w:fldChar w:fldCharType="separate"/>
    </w:r>
    <w:r w:rsidR="00E26117">
      <w:rPr>
        <w:noProof/>
      </w:rPr>
      <w:t>2</w:t>
    </w:r>
    <w:r w:rsidRPr="00380F12">
      <w:fldChar w:fldCharType="end"/>
    </w:r>
    <w:r w:rsidRPr="00380F12">
      <w:t>/2</w:t>
    </w:r>
  </w:p>
  <w:p w14:paraId="717F1D3C" w14:textId="77777777" w:rsidR="00574EF2" w:rsidRDefault="00574EF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44" w14:textId="41A84B4B" w:rsidR="00574EF2" w:rsidRPr="00193386" w:rsidRDefault="00574EF2">
    <w:pPr>
      <w:pStyle w:val="Zpat"/>
      <w:jc w:val="center"/>
      <w:rPr>
        <w:sz w:val="22"/>
      </w:rPr>
    </w:pPr>
    <w:r w:rsidRPr="00380F12">
      <w:rPr>
        <w:sz w:val="22"/>
      </w:rPr>
      <w:fldChar w:fldCharType="begin"/>
    </w:r>
    <w:r w:rsidRPr="00380F12">
      <w:rPr>
        <w:sz w:val="22"/>
      </w:rPr>
      <w:instrText>PAGE   \* MERGEFORMAT</w:instrText>
    </w:r>
    <w:r w:rsidRPr="00380F12">
      <w:rPr>
        <w:sz w:val="22"/>
      </w:rPr>
      <w:fldChar w:fldCharType="separate"/>
    </w:r>
    <w:r w:rsidR="00F75ED1">
      <w:rPr>
        <w:noProof/>
        <w:sz w:val="22"/>
      </w:rPr>
      <w:t>1</w:t>
    </w:r>
    <w:r w:rsidRPr="00380F12">
      <w:rPr>
        <w:sz w:val="22"/>
      </w:rPr>
      <w:fldChar w:fldCharType="end"/>
    </w:r>
    <w:r w:rsidRPr="00380F12">
      <w:rPr>
        <w:sz w:val="22"/>
      </w:rPr>
      <w:t>/2</w:t>
    </w:r>
  </w:p>
  <w:p w14:paraId="717F1D45" w14:textId="77777777" w:rsidR="00574EF2" w:rsidRDefault="00574EF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210E7" w14:textId="77777777" w:rsidR="000E0B1D" w:rsidRDefault="000E0B1D">
      <w:r>
        <w:separator/>
      </w:r>
    </w:p>
  </w:footnote>
  <w:footnote w:type="continuationSeparator" w:id="0">
    <w:p w14:paraId="7B56CA3C" w14:textId="77777777" w:rsidR="000E0B1D" w:rsidRDefault="000E0B1D">
      <w:r>
        <w:continuationSeparator/>
      </w:r>
    </w:p>
  </w:footnote>
  <w:footnote w:type="continuationNotice" w:id="1">
    <w:p w14:paraId="52DA1637" w14:textId="77777777" w:rsidR="000E0B1D" w:rsidRDefault="000E0B1D"/>
  </w:footnote>
  <w:footnote w:id="2">
    <w:p w14:paraId="38426288" w14:textId="4288F2CD" w:rsidR="00BD10A5" w:rsidRPr="00F75AB1" w:rsidRDefault="00BD10A5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</w:t>
      </w:r>
      <w:r w:rsidR="00680F7E" w:rsidRPr="00F75AB1">
        <w:rPr>
          <w:sz w:val="16"/>
          <w:szCs w:val="16"/>
        </w:rPr>
        <w:t>Uveďte</w:t>
      </w:r>
      <w:r w:rsidR="002D0B8C" w:rsidRPr="00F75AB1">
        <w:rPr>
          <w:sz w:val="16"/>
          <w:szCs w:val="16"/>
        </w:rPr>
        <w:t xml:space="preserve"> název výzvy</w:t>
      </w:r>
      <w:r w:rsidR="00680F7E" w:rsidRPr="00F75AB1">
        <w:rPr>
          <w:sz w:val="16"/>
          <w:szCs w:val="16"/>
        </w:rPr>
        <w:t>, p</w:t>
      </w:r>
      <w:r w:rsidR="003A035C" w:rsidRPr="00F75AB1">
        <w:rPr>
          <w:sz w:val="16"/>
          <w:szCs w:val="16"/>
        </w:rPr>
        <w:t>okud existuje.</w:t>
      </w:r>
    </w:p>
  </w:footnote>
  <w:footnote w:id="3">
    <w:p w14:paraId="58C77318" w14:textId="4FA60E12" w:rsidR="00574EF2" w:rsidRPr="00F75AB1" w:rsidRDefault="00574EF2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Vyplňte</w:t>
      </w:r>
      <w:r w:rsidR="005951D0" w:rsidRPr="00F75AB1">
        <w:rPr>
          <w:sz w:val="16"/>
          <w:szCs w:val="16"/>
        </w:rPr>
        <w:t xml:space="preserve"> rozpočet v měně </w:t>
      </w:r>
      <w:r w:rsidRPr="00F75AB1">
        <w:rPr>
          <w:sz w:val="16"/>
          <w:szCs w:val="16"/>
        </w:rPr>
        <w:t>projektu</w:t>
      </w:r>
      <w:r w:rsidR="005951D0" w:rsidRPr="00F75AB1">
        <w:rPr>
          <w:sz w:val="16"/>
          <w:szCs w:val="16"/>
        </w:rPr>
        <w:t xml:space="preserve"> a v</w:t>
      </w:r>
      <w:r w:rsidRPr="00F75AB1">
        <w:rPr>
          <w:sz w:val="16"/>
          <w:szCs w:val="16"/>
        </w:rPr>
        <w:t xml:space="preserve"> případě </w:t>
      </w:r>
      <w:r w:rsidR="005951D0" w:rsidRPr="00F75AB1">
        <w:rPr>
          <w:sz w:val="16"/>
          <w:szCs w:val="16"/>
        </w:rPr>
        <w:t>partnerského projektu</w:t>
      </w:r>
      <w:r w:rsidR="0011224F" w:rsidRPr="00F75AB1">
        <w:rPr>
          <w:sz w:val="16"/>
          <w:szCs w:val="16"/>
        </w:rPr>
        <w:t xml:space="preserve"> </w:t>
      </w:r>
      <w:r w:rsidR="003B765E" w:rsidRPr="00F75AB1">
        <w:rPr>
          <w:sz w:val="16"/>
          <w:szCs w:val="16"/>
        </w:rPr>
        <w:t xml:space="preserve">pouze </w:t>
      </w:r>
      <w:r w:rsidR="0011224F" w:rsidRPr="00F75AB1">
        <w:rPr>
          <w:sz w:val="16"/>
          <w:szCs w:val="16"/>
        </w:rPr>
        <w:t>podíl</w:t>
      </w:r>
      <w:r w:rsidR="003B765E" w:rsidRPr="00F75AB1">
        <w:rPr>
          <w:sz w:val="16"/>
          <w:szCs w:val="16"/>
        </w:rPr>
        <w:t xml:space="preserve"> připadající na</w:t>
      </w:r>
      <w:r w:rsidRPr="00F75AB1">
        <w:rPr>
          <w:sz w:val="16"/>
          <w:szCs w:val="16"/>
        </w:rPr>
        <w:t xml:space="preserve"> VŠE</w:t>
      </w:r>
      <w:r w:rsidR="0008761F" w:rsidRPr="00F75AB1">
        <w:rPr>
          <w:sz w:val="16"/>
          <w:szCs w:val="16"/>
        </w:rPr>
        <w:t>, vyjma řádku 7</w:t>
      </w:r>
      <w:r w:rsidRPr="00F75AB1">
        <w:rPr>
          <w:sz w:val="16"/>
          <w:szCs w:val="16"/>
        </w:rPr>
        <w:t>.</w:t>
      </w:r>
    </w:p>
  </w:footnote>
  <w:footnote w:id="4">
    <w:p w14:paraId="13E41364" w14:textId="0A031EA1" w:rsidR="005951D0" w:rsidRPr="00F75AB1" w:rsidRDefault="005951D0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Věcné náklady zahrnují kromě jiného i nepřímé/</w:t>
      </w:r>
      <w:r w:rsidR="00F75AB1">
        <w:rPr>
          <w:sz w:val="16"/>
          <w:szCs w:val="16"/>
        </w:rPr>
        <w:t>paušální náklady</w:t>
      </w:r>
      <w:r w:rsidRPr="00F75AB1">
        <w:rPr>
          <w:sz w:val="16"/>
          <w:szCs w:val="16"/>
        </w:rPr>
        <w:t xml:space="preserve"> hrazené z projektu, pokud je pravidla poskytovatele umožňují čerpat. </w:t>
      </w:r>
    </w:p>
  </w:footnote>
  <w:footnote w:id="5">
    <w:p w14:paraId="41D4482F" w14:textId="3A47BFD2" w:rsidR="00A8347D" w:rsidRPr="00F75AB1" w:rsidRDefault="00A8347D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Režijní náklady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k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úhradě celoškolních nákladů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jsou stanoveny ve výši 10 % z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přidělené dotace/grantu pro VŠE (bez kofinancování)</w:t>
      </w:r>
      <w:r w:rsidR="00D42DD3">
        <w:rPr>
          <w:sz w:val="16"/>
          <w:szCs w:val="16"/>
        </w:rPr>
        <w:t>.</w:t>
      </w:r>
    </w:p>
  </w:footnote>
  <w:footnote w:id="6">
    <w:p w14:paraId="13817C27" w14:textId="0EE8C735" w:rsidR="00A8347D" w:rsidRDefault="00A8347D" w:rsidP="00D05B48">
      <w:pPr>
        <w:pStyle w:val="Textpoznpodarou"/>
        <w:jc w:val="both"/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Pokud režii projektu k úhradě celoškolních nákladů nelze financovat z rozpočtu projektu, musí být zcela nebo částečně financována z jiných zdrojů útvaru/fakulty určených správcem rozpočtu. V takovém případě uveďte číslo zakázky ke klasifikaci úhrad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58AD7" w14:textId="10914E7A" w:rsidR="00CB1172" w:rsidRDefault="00CB117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28"/>
      <w:gridCol w:w="7471"/>
    </w:tblGrid>
    <w:tr w:rsidR="00623FFB" w14:paraId="0253A4EB" w14:textId="77777777" w:rsidTr="4AA89E73">
      <w:trPr>
        <w:trHeight w:val="580"/>
      </w:trPr>
      <w:tc>
        <w:tcPr>
          <w:tcW w:w="1628" w:type="dxa"/>
        </w:tcPr>
        <w:p w14:paraId="3F1A5AF9" w14:textId="63D378C0" w:rsidR="00623FFB" w:rsidRDefault="4AA89E73" w:rsidP="009D5605">
          <w:r>
            <w:rPr>
              <w:noProof/>
            </w:rPr>
            <w:drawing>
              <wp:inline distT="0" distB="0" distL="0" distR="0" wp14:anchorId="5DEA7E78" wp14:editId="7F79B84E">
                <wp:extent cx="800100" cy="514350"/>
                <wp:effectExtent l="0" t="0" r="0" b="0"/>
                <wp:docPr id="26533311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1" w:type="dxa"/>
          <w:vAlign w:val="center"/>
        </w:tcPr>
        <w:p w14:paraId="61CCA144" w14:textId="5750FB84" w:rsidR="00623FFB" w:rsidRPr="00380F12" w:rsidRDefault="0046523D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 w:rsidRPr="001B30A4">
            <w:rPr>
              <w:b/>
              <w:sz w:val="22"/>
              <w:szCs w:val="22"/>
            </w:rPr>
            <w:t xml:space="preserve">Administrativní </w:t>
          </w:r>
          <w:r w:rsidRPr="0046523D">
            <w:rPr>
              <w:b/>
              <w:sz w:val="22"/>
              <w:szCs w:val="22"/>
            </w:rPr>
            <w:t xml:space="preserve">postupy přípravy a realizace rozvojových projektů na VŠE </w:t>
          </w:r>
          <w:r w:rsidRPr="0046523D">
            <w:rPr>
              <w:b/>
              <w:i/>
              <w:sz w:val="22"/>
              <w:szCs w:val="22"/>
            </w:rPr>
            <w:t>SR</w:t>
          </w:r>
          <w:r w:rsidRPr="0046523D">
            <w:rPr>
              <w:b/>
              <w:sz w:val="22"/>
              <w:szCs w:val="22"/>
            </w:rPr>
            <w:t xml:space="preserve">  09/2021</w:t>
          </w:r>
        </w:p>
      </w:tc>
    </w:tr>
  </w:tbl>
  <w:p w14:paraId="717F1D3A" w14:textId="37334C4E" w:rsidR="00574EF2" w:rsidRDefault="00574EF2" w:rsidP="0087295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0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87"/>
      <w:gridCol w:w="7522"/>
    </w:tblGrid>
    <w:tr w:rsidR="00623FFB" w14:paraId="717F1D42" w14:textId="77777777" w:rsidTr="4AA89E73">
      <w:trPr>
        <w:trHeight w:val="580"/>
      </w:trPr>
      <w:tc>
        <w:tcPr>
          <w:tcW w:w="1787" w:type="dxa"/>
        </w:tcPr>
        <w:p w14:paraId="717F1D3D" w14:textId="71E4F5FC" w:rsidR="00623FFB" w:rsidRDefault="4AA89E73" w:rsidP="008D066C">
          <w:r>
            <w:rPr>
              <w:noProof/>
            </w:rPr>
            <w:drawing>
              <wp:inline distT="0" distB="0" distL="0" distR="0" wp14:anchorId="717F1D48" wp14:editId="6970CE0E">
                <wp:extent cx="800100" cy="514350"/>
                <wp:effectExtent l="0" t="0" r="0" b="0"/>
                <wp:docPr id="1964308797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2" w:type="dxa"/>
          <w:vAlign w:val="center"/>
        </w:tcPr>
        <w:p w14:paraId="1086038F" w14:textId="3952EB28" w:rsidR="00623FFB" w:rsidRPr="00380F12" w:rsidRDefault="00623FFB" w:rsidP="00F2110A">
          <w:pPr>
            <w:ind w:left="-709"/>
            <w:jc w:val="center"/>
            <w:rPr>
              <w:b/>
              <w:i/>
              <w:sz w:val="22"/>
              <w:szCs w:val="22"/>
            </w:rPr>
          </w:pPr>
          <w:r w:rsidRPr="00380F12">
            <w:rPr>
              <w:b/>
              <w:sz w:val="22"/>
              <w:szCs w:val="22"/>
            </w:rPr>
            <w:t>Zásady projektové agendy na VŠE</w:t>
          </w:r>
        </w:p>
        <w:p w14:paraId="717F1D41" w14:textId="00433907" w:rsidR="00623FFB" w:rsidRPr="00380F12" w:rsidRDefault="00623FFB" w:rsidP="00F2110A">
          <w:pPr>
            <w:tabs>
              <w:tab w:val="left" w:pos="1662"/>
            </w:tabs>
            <w:spacing w:before="120"/>
            <w:ind w:left="-709"/>
            <w:jc w:val="center"/>
            <w:rPr>
              <w:b/>
              <w:sz w:val="22"/>
              <w:szCs w:val="22"/>
            </w:rPr>
          </w:pPr>
          <w:r w:rsidRPr="00720D87">
            <w:rPr>
              <w:b/>
              <w:i/>
              <w:sz w:val="22"/>
              <w:szCs w:val="22"/>
              <w:highlight w:val="yellow"/>
            </w:rPr>
            <w:t>SR</w:t>
          </w:r>
          <w:r w:rsidRPr="00720D87">
            <w:rPr>
              <w:b/>
              <w:sz w:val="22"/>
              <w:szCs w:val="22"/>
              <w:highlight w:val="yellow"/>
            </w:rPr>
            <w:t xml:space="preserve">  03/2010</w:t>
          </w:r>
        </w:p>
      </w:tc>
    </w:tr>
  </w:tbl>
  <w:p w14:paraId="717F1D43" w14:textId="20FBFD78" w:rsidR="00574EF2" w:rsidRDefault="00574EF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4C81"/>
    <w:multiLevelType w:val="hybridMultilevel"/>
    <w:tmpl w:val="B50E7226"/>
    <w:lvl w:ilvl="0" w:tplc="B2B692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2FDB"/>
    <w:multiLevelType w:val="hybridMultilevel"/>
    <w:tmpl w:val="E8AA69D0"/>
    <w:lvl w:ilvl="0" w:tplc="FF84F94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A0096"/>
    <w:multiLevelType w:val="hybridMultilevel"/>
    <w:tmpl w:val="3FB6BB60"/>
    <w:lvl w:ilvl="0" w:tplc="DFC2A0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C08AB"/>
    <w:multiLevelType w:val="hybridMultilevel"/>
    <w:tmpl w:val="47863B8E"/>
    <w:lvl w:ilvl="0" w:tplc="2C38A6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D0612"/>
    <w:multiLevelType w:val="multilevel"/>
    <w:tmpl w:val="3DC2C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E2D10"/>
    <w:multiLevelType w:val="hybridMultilevel"/>
    <w:tmpl w:val="AEE8ADA6"/>
    <w:lvl w:ilvl="0" w:tplc="F9C6DE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769F"/>
    <w:multiLevelType w:val="hybridMultilevel"/>
    <w:tmpl w:val="1256B5C6"/>
    <w:lvl w:ilvl="0" w:tplc="819A5E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FA3"/>
    <w:multiLevelType w:val="hybridMultilevel"/>
    <w:tmpl w:val="E09EB10A"/>
    <w:lvl w:ilvl="0" w:tplc="80A012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795E"/>
    <w:multiLevelType w:val="hybridMultilevel"/>
    <w:tmpl w:val="FC0631E4"/>
    <w:lvl w:ilvl="0" w:tplc="464C67E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F586B"/>
    <w:multiLevelType w:val="hybridMultilevel"/>
    <w:tmpl w:val="30126DCE"/>
    <w:lvl w:ilvl="0" w:tplc="5596C3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7EEB"/>
    <w:multiLevelType w:val="hybridMultilevel"/>
    <w:tmpl w:val="3378DA12"/>
    <w:lvl w:ilvl="0" w:tplc="F5FC75F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1513491668">
    <w:abstractNumId w:val="1"/>
  </w:num>
  <w:num w:numId="2" w16cid:durableId="1232154809">
    <w:abstractNumId w:val="8"/>
  </w:num>
  <w:num w:numId="3" w16cid:durableId="2122258504">
    <w:abstractNumId w:val="0"/>
  </w:num>
  <w:num w:numId="4" w16cid:durableId="1790389995">
    <w:abstractNumId w:val="2"/>
  </w:num>
  <w:num w:numId="5" w16cid:durableId="1087771324">
    <w:abstractNumId w:val="6"/>
  </w:num>
  <w:num w:numId="6" w16cid:durableId="478157351">
    <w:abstractNumId w:val="3"/>
  </w:num>
  <w:num w:numId="7" w16cid:durableId="1153958242">
    <w:abstractNumId w:val="7"/>
  </w:num>
  <w:num w:numId="8" w16cid:durableId="1606576801">
    <w:abstractNumId w:val="4"/>
    <w:lvlOverride w:ilvl="0">
      <w:startOverride w:val="4"/>
    </w:lvlOverride>
  </w:num>
  <w:num w:numId="9" w16cid:durableId="356547353">
    <w:abstractNumId w:val="9"/>
  </w:num>
  <w:num w:numId="10" w16cid:durableId="975530573">
    <w:abstractNumId w:val="10"/>
  </w:num>
  <w:num w:numId="11" w16cid:durableId="6884847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xMTAxMDcwNLRQ0lEKTi0uzszPAykwrAUAslHTrSwAAAA="/>
  </w:docVars>
  <w:rsids>
    <w:rsidRoot w:val="00267580"/>
    <w:rsid w:val="000038CD"/>
    <w:rsid w:val="00005795"/>
    <w:rsid w:val="00010A98"/>
    <w:rsid w:val="00024E25"/>
    <w:rsid w:val="00031DE8"/>
    <w:rsid w:val="00031E5B"/>
    <w:rsid w:val="00032533"/>
    <w:rsid w:val="00035B3F"/>
    <w:rsid w:val="00040F81"/>
    <w:rsid w:val="0004110B"/>
    <w:rsid w:val="0004334F"/>
    <w:rsid w:val="00054887"/>
    <w:rsid w:val="00061441"/>
    <w:rsid w:val="000650AF"/>
    <w:rsid w:val="000655F9"/>
    <w:rsid w:val="00076FBF"/>
    <w:rsid w:val="00080446"/>
    <w:rsid w:val="0008761F"/>
    <w:rsid w:val="000902AD"/>
    <w:rsid w:val="000907A7"/>
    <w:rsid w:val="0009122B"/>
    <w:rsid w:val="0009410D"/>
    <w:rsid w:val="000B0612"/>
    <w:rsid w:val="000B2863"/>
    <w:rsid w:val="000B7900"/>
    <w:rsid w:val="000C07DA"/>
    <w:rsid w:val="000C276C"/>
    <w:rsid w:val="000C3858"/>
    <w:rsid w:val="000C3B41"/>
    <w:rsid w:val="000D0C23"/>
    <w:rsid w:val="000D243F"/>
    <w:rsid w:val="000D4729"/>
    <w:rsid w:val="000D6782"/>
    <w:rsid w:val="000E0B1D"/>
    <w:rsid w:val="000E5645"/>
    <w:rsid w:val="000E70F2"/>
    <w:rsid w:val="000F38F7"/>
    <w:rsid w:val="000F5B7B"/>
    <w:rsid w:val="000F5E3E"/>
    <w:rsid w:val="000F6ED1"/>
    <w:rsid w:val="00100141"/>
    <w:rsid w:val="00107501"/>
    <w:rsid w:val="0011224F"/>
    <w:rsid w:val="00112705"/>
    <w:rsid w:val="00117D35"/>
    <w:rsid w:val="0012064C"/>
    <w:rsid w:val="0012485C"/>
    <w:rsid w:val="00132104"/>
    <w:rsid w:val="001349B9"/>
    <w:rsid w:val="00141DAF"/>
    <w:rsid w:val="0015552C"/>
    <w:rsid w:val="001568FD"/>
    <w:rsid w:val="001617A4"/>
    <w:rsid w:val="001642EC"/>
    <w:rsid w:val="00165F71"/>
    <w:rsid w:val="00166783"/>
    <w:rsid w:val="0017248B"/>
    <w:rsid w:val="0017311F"/>
    <w:rsid w:val="00176F6E"/>
    <w:rsid w:val="00187CE2"/>
    <w:rsid w:val="00193386"/>
    <w:rsid w:val="001938BF"/>
    <w:rsid w:val="00196B89"/>
    <w:rsid w:val="001A1875"/>
    <w:rsid w:val="001A5690"/>
    <w:rsid w:val="001B1BD4"/>
    <w:rsid w:val="001B370A"/>
    <w:rsid w:val="001B5831"/>
    <w:rsid w:val="001B666F"/>
    <w:rsid w:val="001C02A4"/>
    <w:rsid w:val="001D74BB"/>
    <w:rsid w:val="001E0A37"/>
    <w:rsid w:val="001E14AD"/>
    <w:rsid w:val="001E2360"/>
    <w:rsid w:val="001E33DC"/>
    <w:rsid w:val="001E6053"/>
    <w:rsid w:val="001E703E"/>
    <w:rsid w:val="001E7E7E"/>
    <w:rsid w:val="001F2979"/>
    <w:rsid w:val="001F723C"/>
    <w:rsid w:val="002179A5"/>
    <w:rsid w:val="002202CD"/>
    <w:rsid w:val="00223DC0"/>
    <w:rsid w:val="002300C8"/>
    <w:rsid w:val="0023239A"/>
    <w:rsid w:val="0023782F"/>
    <w:rsid w:val="00240D8C"/>
    <w:rsid w:val="00243BC0"/>
    <w:rsid w:val="00246E5C"/>
    <w:rsid w:val="00254935"/>
    <w:rsid w:val="00262ECE"/>
    <w:rsid w:val="00267580"/>
    <w:rsid w:val="00276DEC"/>
    <w:rsid w:val="00280C91"/>
    <w:rsid w:val="002811F3"/>
    <w:rsid w:val="00297913"/>
    <w:rsid w:val="002A0825"/>
    <w:rsid w:val="002A32D0"/>
    <w:rsid w:val="002A478B"/>
    <w:rsid w:val="002A5AE8"/>
    <w:rsid w:val="002A7030"/>
    <w:rsid w:val="002B158A"/>
    <w:rsid w:val="002C1279"/>
    <w:rsid w:val="002D0696"/>
    <w:rsid w:val="002D0B8C"/>
    <w:rsid w:val="002D2CA5"/>
    <w:rsid w:val="002D4108"/>
    <w:rsid w:val="002D42D0"/>
    <w:rsid w:val="002D45BA"/>
    <w:rsid w:val="002E1D6F"/>
    <w:rsid w:val="002E365A"/>
    <w:rsid w:val="002E647F"/>
    <w:rsid w:val="002F3FF1"/>
    <w:rsid w:val="00301E6D"/>
    <w:rsid w:val="00302BD1"/>
    <w:rsid w:val="00324652"/>
    <w:rsid w:val="00333989"/>
    <w:rsid w:val="003358AF"/>
    <w:rsid w:val="00343491"/>
    <w:rsid w:val="00353FED"/>
    <w:rsid w:val="0036161B"/>
    <w:rsid w:val="00362E3C"/>
    <w:rsid w:val="00367586"/>
    <w:rsid w:val="00367B48"/>
    <w:rsid w:val="0037398F"/>
    <w:rsid w:val="00374B3B"/>
    <w:rsid w:val="0037555D"/>
    <w:rsid w:val="00380F12"/>
    <w:rsid w:val="00381FA3"/>
    <w:rsid w:val="003847B3"/>
    <w:rsid w:val="003860F0"/>
    <w:rsid w:val="00386690"/>
    <w:rsid w:val="003A035C"/>
    <w:rsid w:val="003A7324"/>
    <w:rsid w:val="003B602C"/>
    <w:rsid w:val="003B765E"/>
    <w:rsid w:val="003C368C"/>
    <w:rsid w:val="003C4526"/>
    <w:rsid w:val="00405FC9"/>
    <w:rsid w:val="00406ED5"/>
    <w:rsid w:val="00424416"/>
    <w:rsid w:val="004402B1"/>
    <w:rsid w:val="00440C78"/>
    <w:rsid w:val="00444F4E"/>
    <w:rsid w:val="00452301"/>
    <w:rsid w:val="004530C9"/>
    <w:rsid w:val="0045549D"/>
    <w:rsid w:val="00457407"/>
    <w:rsid w:val="0046523D"/>
    <w:rsid w:val="0047398D"/>
    <w:rsid w:val="00475256"/>
    <w:rsid w:val="0048030A"/>
    <w:rsid w:val="00485599"/>
    <w:rsid w:val="00487A6D"/>
    <w:rsid w:val="0049473B"/>
    <w:rsid w:val="00496ADB"/>
    <w:rsid w:val="004B5ABC"/>
    <w:rsid w:val="004C685D"/>
    <w:rsid w:val="004D34BC"/>
    <w:rsid w:val="004E7125"/>
    <w:rsid w:val="004F2D98"/>
    <w:rsid w:val="0050110D"/>
    <w:rsid w:val="005032D3"/>
    <w:rsid w:val="00507C67"/>
    <w:rsid w:val="00510609"/>
    <w:rsid w:val="00511A4C"/>
    <w:rsid w:val="0051447E"/>
    <w:rsid w:val="005155F4"/>
    <w:rsid w:val="00515A90"/>
    <w:rsid w:val="00521287"/>
    <w:rsid w:val="005311C6"/>
    <w:rsid w:val="005375B7"/>
    <w:rsid w:val="005517A4"/>
    <w:rsid w:val="00552309"/>
    <w:rsid w:val="00555D9E"/>
    <w:rsid w:val="005664A5"/>
    <w:rsid w:val="00574284"/>
    <w:rsid w:val="00574EF2"/>
    <w:rsid w:val="00587729"/>
    <w:rsid w:val="005906D8"/>
    <w:rsid w:val="005911AF"/>
    <w:rsid w:val="005951D0"/>
    <w:rsid w:val="00595F7D"/>
    <w:rsid w:val="005A5273"/>
    <w:rsid w:val="005A562C"/>
    <w:rsid w:val="005A581F"/>
    <w:rsid w:val="005B3C6B"/>
    <w:rsid w:val="005B7C1F"/>
    <w:rsid w:val="005C2906"/>
    <w:rsid w:val="005D0B05"/>
    <w:rsid w:val="005D0CA4"/>
    <w:rsid w:val="005D5731"/>
    <w:rsid w:val="005D66CD"/>
    <w:rsid w:val="005E17D2"/>
    <w:rsid w:val="005E1DCF"/>
    <w:rsid w:val="005E2267"/>
    <w:rsid w:val="005E37A7"/>
    <w:rsid w:val="005E5AEA"/>
    <w:rsid w:val="005F0FDF"/>
    <w:rsid w:val="005F4351"/>
    <w:rsid w:val="005F7AF2"/>
    <w:rsid w:val="00600DE5"/>
    <w:rsid w:val="00602197"/>
    <w:rsid w:val="0060369C"/>
    <w:rsid w:val="006076F1"/>
    <w:rsid w:val="006148A8"/>
    <w:rsid w:val="0061522E"/>
    <w:rsid w:val="0061684D"/>
    <w:rsid w:val="00617F59"/>
    <w:rsid w:val="00623FFB"/>
    <w:rsid w:val="00630082"/>
    <w:rsid w:val="00633BDD"/>
    <w:rsid w:val="00642416"/>
    <w:rsid w:val="0065104E"/>
    <w:rsid w:val="006528AF"/>
    <w:rsid w:val="0065567A"/>
    <w:rsid w:val="00660D3E"/>
    <w:rsid w:val="00665CD0"/>
    <w:rsid w:val="00670D64"/>
    <w:rsid w:val="00670F76"/>
    <w:rsid w:val="0067534A"/>
    <w:rsid w:val="00676CF6"/>
    <w:rsid w:val="00680F7E"/>
    <w:rsid w:val="00681109"/>
    <w:rsid w:val="00696741"/>
    <w:rsid w:val="006A0D17"/>
    <w:rsid w:val="006A56C5"/>
    <w:rsid w:val="006C2E21"/>
    <w:rsid w:val="006C3CAE"/>
    <w:rsid w:val="006C5BE1"/>
    <w:rsid w:val="006D5EA8"/>
    <w:rsid w:val="006E2D70"/>
    <w:rsid w:val="006F77A4"/>
    <w:rsid w:val="00704845"/>
    <w:rsid w:val="00720D87"/>
    <w:rsid w:val="00727972"/>
    <w:rsid w:val="00737ADB"/>
    <w:rsid w:val="00737D0F"/>
    <w:rsid w:val="00741AFB"/>
    <w:rsid w:val="00766772"/>
    <w:rsid w:val="007708A1"/>
    <w:rsid w:val="00771204"/>
    <w:rsid w:val="0077731C"/>
    <w:rsid w:val="00787FE9"/>
    <w:rsid w:val="00792AD0"/>
    <w:rsid w:val="007931D3"/>
    <w:rsid w:val="00797EFB"/>
    <w:rsid w:val="007A0701"/>
    <w:rsid w:val="007A299B"/>
    <w:rsid w:val="007A4FAC"/>
    <w:rsid w:val="007A63BC"/>
    <w:rsid w:val="007D3EEA"/>
    <w:rsid w:val="007D5A26"/>
    <w:rsid w:val="007E4C76"/>
    <w:rsid w:val="007F5B8E"/>
    <w:rsid w:val="007F6A0B"/>
    <w:rsid w:val="008043D2"/>
    <w:rsid w:val="00811EDC"/>
    <w:rsid w:val="0081537C"/>
    <w:rsid w:val="008163A9"/>
    <w:rsid w:val="0082146A"/>
    <w:rsid w:val="00824B40"/>
    <w:rsid w:val="008252EB"/>
    <w:rsid w:val="0082700F"/>
    <w:rsid w:val="00833B59"/>
    <w:rsid w:val="00842047"/>
    <w:rsid w:val="0084683C"/>
    <w:rsid w:val="00855466"/>
    <w:rsid w:val="0085611D"/>
    <w:rsid w:val="008573A4"/>
    <w:rsid w:val="0087208A"/>
    <w:rsid w:val="00872958"/>
    <w:rsid w:val="008804B9"/>
    <w:rsid w:val="008807FC"/>
    <w:rsid w:val="008814EC"/>
    <w:rsid w:val="00886890"/>
    <w:rsid w:val="008971B4"/>
    <w:rsid w:val="008A57DF"/>
    <w:rsid w:val="008B1F11"/>
    <w:rsid w:val="008B5AEB"/>
    <w:rsid w:val="008B784C"/>
    <w:rsid w:val="008C070E"/>
    <w:rsid w:val="008C09FC"/>
    <w:rsid w:val="008D066C"/>
    <w:rsid w:val="008E6A47"/>
    <w:rsid w:val="008E6EC9"/>
    <w:rsid w:val="008EBB30"/>
    <w:rsid w:val="008F083E"/>
    <w:rsid w:val="008F7C65"/>
    <w:rsid w:val="0090412F"/>
    <w:rsid w:val="0090657F"/>
    <w:rsid w:val="0091337F"/>
    <w:rsid w:val="009203B4"/>
    <w:rsid w:val="00921404"/>
    <w:rsid w:val="00961F4F"/>
    <w:rsid w:val="009660F3"/>
    <w:rsid w:val="00966DB2"/>
    <w:rsid w:val="009762B5"/>
    <w:rsid w:val="009819C8"/>
    <w:rsid w:val="00982294"/>
    <w:rsid w:val="0098616B"/>
    <w:rsid w:val="009872C9"/>
    <w:rsid w:val="00991281"/>
    <w:rsid w:val="009A2310"/>
    <w:rsid w:val="009A2B9C"/>
    <w:rsid w:val="009A7230"/>
    <w:rsid w:val="009B31C2"/>
    <w:rsid w:val="009B60A5"/>
    <w:rsid w:val="009B7643"/>
    <w:rsid w:val="009C09EE"/>
    <w:rsid w:val="009C4EE5"/>
    <w:rsid w:val="009D278B"/>
    <w:rsid w:val="009D5605"/>
    <w:rsid w:val="009E0949"/>
    <w:rsid w:val="009E21A5"/>
    <w:rsid w:val="009F29E0"/>
    <w:rsid w:val="009F49FF"/>
    <w:rsid w:val="009F6F0C"/>
    <w:rsid w:val="00A07535"/>
    <w:rsid w:val="00A26869"/>
    <w:rsid w:val="00A26952"/>
    <w:rsid w:val="00A308FA"/>
    <w:rsid w:val="00A34487"/>
    <w:rsid w:val="00A36442"/>
    <w:rsid w:val="00A5669A"/>
    <w:rsid w:val="00A72055"/>
    <w:rsid w:val="00A74ECB"/>
    <w:rsid w:val="00A8347D"/>
    <w:rsid w:val="00A94CA6"/>
    <w:rsid w:val="00A94FB7"/>
    <w:rsid w:val="00A9620C"/>
    <w:rsid w:val="00AA25A0"/>
    <w:rsid w:val="00AA485B"/>
    <w:rsid w:val="00AA550B"/>
    <w:rsid w:val="00AA6FAF"/>
    <w:rsid w:val="00AB4E1E"/>
    <w:rsid w:val="00AC4A33"/>
    <w:rsid w:val="00AD480B"/>
    <w:rsid w:val="00AF6D22"/>
    <w:rsid w:val="00AF76E9"/>
    <w:rsid w:val="00B01617"/>
    <w:rsid w:val="00B036B8"/>
    <w:rsid w:val="00B07D73"/>
    <w:rsid w:val="00B10A96"/>
    <w:rsid w:val="00B11C18"/>
    <w:rsid w:val="00B3018A"/>
    <w:rsid w:val="00B31EE2"/>
    <w:rsid w:val="00B346D1"/>
    <w:rsid w:val="00B35444"/>
    <w:rsid w:val="00B40C0C"/>
    <w:rsid w:val="00B411C7"/>
    <w:rsid w:val="00B445E7"/>
    <w:rsid w:val="00B502AB"/>
    <w:rsid w:val="00B63F52"/>
    <w:rsid w:val="00B6595D"/>
    <w:rsid w:val="00B675AC"/>
    <w:rsid w:val="00B820D4"/>
    <w:rsid w:val="00B8601C"/>
    <w:rsid w:val="00B91A1D"/>
    <w:rsid w:val="00B96102"/>
    <w:rsid w:val="00BB333B"/>
    <w:rsid w:val="00BC133E"/>
    <w:rsid w:val="00BD10A5"/>
    <w:rsid w:val="00BD50C7"/>
    <w:rsid w:val="00BD5302"/>
    <w:rsid w:val="00BE4465"/>
    <w:rsid w:val="00BF6460"/>
    <w:rsid w:val="00BF7B47"/>
    <w:rsid w:val="00C01977"/>
    <w:rsid w:val="00C0474F"/>
    <w:rsid w:val="00C07E4D"/>
    <w:rsid w:val="00C10A2D"/>
    <w:rsid w:val="00C16B1D"/>
    <w:rsid w:val="00C20E28"/>
    <w:rsid w:val="00C23837"/>
    <w:rsid w:val="00C309B3"/>
    <w:rsid w:val="00C33140"/>
    <w:rsid w:val="00C35885"/>
    <w:rsid w:val="00C367A6"/>
    <w:rsid w:val="00C37D06"/>
    <w:rsid w:val="00C42012"/>
    <w:rsid w:val="00C43379"/>
    <w:rsid w:val="00C52CA7"/>
    <w:rsid w:val="00C600AB"/>
    <w:rsid w:val="00C67072"/>
    <w:rsid w:val="00C67406"/>
    <w:rsid w:val="00C7715C"/>
    <w:rsid w:val="00C80705"/>
    <w:rsid w:val="00C80E00"/>
    <w:rsid w:val="00C81AEE"/>
    <w:rsid w:val="00C92354"/>
    <w:rsid w:val="00C94A67"/>
    <w:rsid w:val="00C97B09"/>
    <w:rsid w:val="00CA27C0"/>
    <w:rsid w:val="00CA5983"/>
    <w:rsid w:val="00CB1172"/>
    <w:rsid w:val="00CB39BA"/>
    <w:rsid w:val="00CB59DC"/>
    <w:rsid w:val="00CB5E85"/>
    <w:rsid w:val="00CC2B52"/>
    <w:rsid w:val="00CC42CB"/>
    <w:rsid w:val="00CC7106"/>
    <w:rsid w:val="00CD30FD"/>
    <w:rsid w:val="00CD6F3D"/>
    <w:rsid w:val="00CE4F6C"/>
    <w:rsid w:val="00CE5E15"/>
    <w:rsid w:val="00CF7FC1"/>
    <w:rsid w:val="00D0043E"/>
    <w:rsid w:val="00D0423A"/>
    <w:rsid w:val="00D05B48"/>
    <w:rsid w:val="00D06231"/>
    <w:rsid w:val="00D11D8E"/>
    <w:rsid w:val="00D1421E"/>
    <w:rsid w:val="00D1477C"/>
    <w:rsid w:val="00D16322"/>
    <w:rsid w:val="00D36DB6"/>
    <w:rsid w:val="00D42DD3"/>
    <w:rsid w:val="00D43C5D"/>
    <w:rsid w:val="00D45898"/>
    <w:rsid w:val="00D52D6F"/>
    <w:rsid w:val="00D60FE2"/>
    <w:rsid w:val="00D66B6D"/>
    <w:rsid w:val="00D72D91"/>
    <w:rsid w:val="00D810A0"/>
    <w:rsid w:val="00D847ED"/>
    <w:rsid w:val="00DA018A"/>
    <w:rsid w:val="00DA710E"/>
    <w:rsid w:val="00DB29A7"/>
    <w:rsid w:val="00DB2D42"/>
    <w:rsid w:val="00DC0F6A"/>
    <w:rsid w:val="00DC56E0"/>
    <w:rsid w:val="00DD0DCE"/>
    <w:rsid w:val="00DD3E67"/>
    <w:rsid w:val="00DD5834"/>
    <w:rsid w:val="00DD5927"/>
    <w:rsid w:val="00DE5EB3"/>
    <w:rsid w:val="00DF04F1"/>
    <w:rsid w:val="00DF0DA3"/>
    <w:rsid w:val="00E030D0"/>
    <w:rsid w:val="00E24632"/>
    <w:rsid w:val="00E26117"/>
    <w:rsid w:val="00E31C5C"/>
    <w:rsid w:val="00E321C6"/>
    <w:rsid w:val="00E3457E"/>
    <w:rsid w:val="00E44A13"/>
    <w:rsid w:val="00E51FD6"/>
    <w:rsid w:val="00E530E3"/>
    <w:rsid w:val="00E55A17"/>
    <w:rsid w:val="00E55B38"/>
    <w:rsid w:val="00E615DC"/>
    <w:rsid w:val="00E641D1"/>
    <w:rsid w:val="00E678CC"/>
    <w:rsid w:val="00E83237"/>
    <w:rsid w:val="00E85EA8"/>
    <w:rsid w:val="00E90692"/>
    <w:rsid w:val="00E96F28"/>
    <w:rsid w:val="00EA0BD0"/>
    <w:rsid w:val="00EA3C91"/>
    <w:rsid w:val="00EB5FF7"/>
    <w:rsid w:val="00EC23C6"/>
    <w:rsid w:val="00EC367C"/>
    <w:rsid w:val="00EC3EB6"/>
    <w:rsid w:val="00EC4EA1"/>
    <w:rsid w:val="00ED7E7C"/>
    <w:rsid w:val="00EE6E08"/>
    <w:rsid w:val="00EF29D7"/>
    <w:rsid w:val="00EF5792"/>
    <w:rsid w:val="00EF683C"/>
    <w:rsid w:val="00F05C36"/>
    <w:rsid w:val="00F101A8"/>
    <w:rsid w:val="00F140D4"/>
    <w:rsid w:val="00F2110A"/>
    <w:rsid w:val="00F2365B"/>
    <w:rsid w:val="00F255F9"/>
    <w:rsid w:val="00F32541"/>
    <w:rsid w:val="00F33B65"/>
    <w:rsid w:val="00F35ED0"/>
    <w:rsid w:val="00F36E65"/>
    <w:rsid w:val="00F44F37"/>
    <w:rsid w:val="00F51EE9"/>
    <w:rsid w:val="00F5633B"/>
    <w:rsid w:val="00F73C45"/>
    <w:rsid w:val="00F74325"/>
    <w:rsid w:val="00F75AB1"/>
    <w:rsid w:val="00F75ED1"/>
    <w:rsid w:val="00F76BC6"/>
    <w:rsid w:val="00F77ABD"/>
    <w:rsid w:val="00F868C5"/>
    <w:rsid w:val="00FA6086"/>
    <w:rsid w:val="00FA674D"/>
    <w:rsid w:val="00FA6985"/>
    <w:rsid w:val="00FC2FCD"/>
    <w:rsid w:val="00FC39FF"/>
    <w:rsid w:val="00FC4FB3"/>
    <w:rsid w:val="00FC7387"/>
    <w:rsid w:val="00FE7989"/>
    <w:rsid w:val="00FF39A3"/>
    <w:rsid w:val="017B8DB7"/>
    <w:rsid w:val="02689214"/>
    <w:rsid w:val="03203C97"/>
    <w:rsid w:val="04A22578"/>
    <w:rsid w:val="073FA7AB"/>
    <w:rsid w:val="082F0BD1"/>
    <w:rsid w:val="084CB6CA"/>
    <w:rsid w:val="085DE075"/>
    <w:rsid w:val="08CB2B66"/>
    <w:rsid w:val="096E0EB7"/>
    <w:rsid w:val="0A56FBC6"/>
    <w:rsid w:val="0C725903"/>
    <w:rsid w:val="10F8B0C7"/>
    <w:rsid w:val="117BC204"/>
    <w:rsid w:val="1228F8AF"/>
    <w:rsid w:val="12A2FC8C"/>
    <w:rsid w:val="14DC8FF0"/>
    <w:rsid w:val="1533BED0"/>
    <w:rsid w:val="1698791A"/>
    <w:rsid w:val="1704A648"/>
    <w:rsid w:val="18903DB8"/>
    <w:rsid w:val="1A448CD7"/>
    <w:rsid w:val="1AD2EC97"/>
    <w:rsid w:val="1B5DC337"/>
    <w:rsid w:val="22DD6704"/>
    <w:rsid w:val="23E0D137"/>
    <w:rsid w:val="27ABD8AC"/>
    <w:rsid w:val="28C6364E"/>
    <w:rsid w:val="296D1942"/>
    <w:rsid w:val="2A86915A"/>
    <w:rsid w:val="2CFF2760"/>
    <w:rsid w:val="2F1D3EB7"/>
    <w:rsid w:val="2F823077"/>
    <w:rsid w:val="3253F037"/>
    <w:rsid w:val="344B615A"/>
    <w:rsid w:val="353AACFD"/>
    <w:rsid w:val="373D73B5"/>
    <w:rsid w:val="3885D4D7"/>
    <w:rsid w:val="39EA8F21"/>
    <w:rsid w:val="3A087CDB"/>
    <w:rsid w:val="3A8C766C"/>
    <w:rsid w:val="3B5FBAF4"/>
    <w:rsid w:val="3BC46605"/>
    <w:rsid w:val="3BE253BF"/>
    <w:rsid w:val="3E381420"/>
    <w:rsid w:val="3EB67860"/>
    <w:rsid w:val="3FD7D04D"/>
    <w:rsid w:val="40F00BC4"/>
    <w:rsid w:val="42ABF4EE"/>
    <w:rsid w:val="42BE1498"/>
    <w:rsid w:val="45CE2CF4"/>
    <w:rsid w:val="462F7D0B"/>
    <w:rsid w:val="4732E73E"/>
    <w:rsid w:val="47AFAC66"/>
    <w:rsid w:val="486DD3E0"/>
    <w:rsid w:val="490CBE22"/>
    <w:rsid w:val="49CACCBF"/>
    <w:rsid w:val="4AA89E73"/>
    <w:rsid w:val="4B04317B"/>
    <w:rsid w:val="4E3863E1"/>
    <w:rsid w:val="4F3BCE14"/>
    <w:rsid w:val="4FF44D0B"/>
    <w:rsid w:val="51EC11A9"/>
    <w:rsid w:val="5550550F"/>
    <w:rsid w:val="55AFEC02"/>
    <w:rsid w:val="562090D9"/>
    <w:rsid w:val="571DC2C2"/>
    <w:rsid w:val="5738CC50"/>
    <w:rsid w:val="576D51B6"/>
    <w:rsid w:val="58EBF090"/>
    <w:rsid w:val="5947289A"/>
    <w:rsid w:val="5A4C4E82"/>
    <w:rsid w:val="5BD7EADE"/>
    <w:rsid w:val="5D5A92E2"/>
    <w:rsid w:val="5F167C0C"/>
    <w:rsid w:val="5F3469C6"/>
    <w:rsid w:val="5F4AF60B"/>
    <w:rsid w:val="6037D3F9"/>
    <w:rsid w:val="60452192"/>
    <w:rsid w:val="612DCCCB"/>
    <w:rsid w:val="61500F70"/>
    <w:rsid w:val="65036834"/>
    <w:rsid w:val="65FE0AF5"/>
    <w:rsid w:val="661BF8AF"/>
    <w:rsid w:val="66D63417"/>
    <w:rsid w:val="67BA9031"/>
    <w:rsid w:val="692042FB"/>
    <w:rsid w:val="6A84FD45"/>
    <w:rsid w:val="6DA7354B"/>
    <w:rsid w:val="6E98678D"/>
    <w:rsid w:val="718A79E8"/>
    <w:rsid w:val="73466312"/>
    <w:rsid w:val="73575DF5"/>
    <w:rsid w:val="738B5A01"/>
    <w:rsid w:val="73AD7466"/>
    <w:rsid w:val="753E27B0"/>
    <w:rsid w:val="7972A6E0"/>
    <w:rsid w:val="7F8B50FC"/>
    <w:rsid w:val="7FB7A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7F1CAA"/>
  <w15:chartTrackingRefBased/>
  <w15:docId w15:val="{8904AC84-38FB-4F81-AB42-8C3463B6A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pPr>
      <w:spacing w:before="100" w:beforeAutospacing="1" w:after="100" w:afterAutospacing="1"/>
    </w:pPr>
  </w:style>
  <w:style w:type="character" w:styleId="Siln">
    <w:name w:val="Strong"/>
    <w:qFormat/>
    <w:rPr>
      <w:b/>
      <w:bCs/>
    </w:rPr>
  </w:style>
  <w:style w:type="character" w:styleId="Zdraznn">
    <w:name w:val="Emphasis"/>
    <w:qFormat/>
    <w:rPr>
      <w:i/>
      <w:iCs/>
    </w:rPr>
  </w:style>
  <w:style w:type="character" w:customStyle="1" w:styleId="apple-converted-space">
    <w:name w:val="apple-converted-space"/>
    <w:basedOn w:val="Standardnpsmoodstavce"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table" w:styleId="Mkatabulky">
    <w:name w:val="Table Grid"/>
    <w:basedOn w:val="Normlntabulka"/>
    <w:uiPriority w:val="39"/>
    <w:rsid w:val="00551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character" w:styleId="Hypertextovodkaz">
    <w:name w:val="Hyperlink"/>
    <w:semiHidden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character" w:customStyle="1" w:styleId="ZpatChar">
    <w:name w:val="Zápatí Char"/>
    <w:link w:val="Zpat"/>
    <w:uiPriority w:val="99"/>
    <w:rsid w:val="00193386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74EF2"/>
    <w:pPr>
      <w:ind w:left="720"/>
      <w:contextualSpacing/>
    </w:pPr>
  </w:style>
  <w:style w:type="paragraph" w:styleId="Revize">
    <w:name w:val="Revision"/>
    <w:hidden/>
    <w:uiPriority w:val="99"/>
    <w:semiHidden/>
    <w:rsid w:val="005E1DCF"/>
    <w:rPr>
      <w:sz w:val="24"/>
      <w:szCs w:val="24"/>
    </w:rPr>
  </w:style>
  <w:style w:type="character" w:customStyle="1" w:styleId="normaltextrun">
    <w:name w:val="normaltextrun"/>
    <w:basedOn w:val="Standardnpsmoodstavce"/>
    <w:rsid w:val="00374B3B"/>
  </w:style>
  <w:style w:type="character" w:customStyle="1" w:styleId="TextpoznpodarouChar">
    <w:name w:val="Text pozn. pod čarou Char"/>
    <w:basedOn w:val="Standardnpsmoodstavce"/>
    <w:link w:val="Textpoznpodarou"/>
    <w:semiHidden/>
    <w:rsid w:val="00A8347D"/>
  </w:style>
  <w:style w:type="character" w:styleId="Zstupntext">
    <w:name w:val="Placeholder Text"/>
    <w:basedOn w:val="Standardnpsmoodstavce"/>
    <w:uiPriority w:val="99"/>
    <w:semiHidden/>
    <w:rsid w:val="00AF6D22"/>
    <w:rPr>
      <w:color w:val="80808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10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7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rategie.vse.cz/rozvoj-a-strategie/dlouhodoby-strategicky-zamer/strategicky-zamer-vse-pro-roky-2021-2025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c8e54b3-1296-4d32-b79b-379ac658622e">
      <Terms xmlns="http://schemas.microsoft.com/office/infopath/2007/PartnerControls"/>
    </lcf76f155ced4ddcb4097134ff3c332f>
    <TaxCatchAll xmlns="e14668e5-89c0-43d6-b23f-a2a311a4796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E2698210B71E41A5DF4B31071A538A" ma:contentTypeVersion="16" ma:contentTypeDescription="Vytvoří nový dokument" ma:contentTypeScope="" ma:versionID="9bd53986349ec8716f42e5484424751e">
  <xsd:schema xmlns:xsd="http://www.w3.org/2001/XMLSchema" xmlns:xs="http://www.w3.org/2001/XMLSchema" xmlns:p="http://schemas.microsoft.com/office/2006/metadata/properties" xmlns:ns2="3c8e54b3-1296-4d32-b79b-379ac658622e" xmlns:ns3="e14668e5-89c0-43d6-b23f-a2a311a4796f" targetNamespace="http://schemas.microsoft.com/office/2006/metadata/properties" ma:root="true" ma:fieldsID="4bb387dd8135be6a803a07422461f2b1" ns2:_="" ns3:_="">
    <xsd:import namespace="3c8e54b3-1296-4d32-b79b-379ac658622e"/>
    <xsd:import namespace="e14668e5-89c0-43d6-b23f-a2a311a479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e54b3-1296-4d32-b79b-379ac65862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668e5-89c0-43d6-b23f-a2a311a4796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74dd054-c252-4382-8afa-7858f24f39d4}" ma:internalName="TaxCatchAll" ma:showField="CatchAllData" ma:web="e14668e5-89c0-43d6-b23f-a2a311a479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8341E9-F503-41F1-B9F9-896FE9A2FC3D}">
  <ds:schemaRefs>
    <ds:schemaRef ds:uri="http://schemas.microsoft.com/office/2006/metadata/properties"/>
    <ds:schemaRef ds:uri="http://schemas.microsoft.com/office/infopath/2007/PartnerControls"/>
    <ds:schemaRef ds:uri="3c8e54b3-1296-4d32-b79b-379ac658622e"/>
    <ds:schemaRef ds:uri="e14668e5-89c0-43d6-b23f-a2a311a4796f"/>
  </ds:schemaRefs>
</ds:datastoreItem>
</file>

<file path=customXml/itemProps2.xml><?xml version="1.0" encoding="utf-8"?>
<ds:datastoreItem xmlns:ds="http://schemas.openxmlformats.org/officeDocument/2006/customXml" ds:itemID="{0C03ABC3-C210-4BD4-AF1D-BD4C33428F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9A13F3-D2AD-40E9-98BB-2E55E0ACC3F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F77B44-C35B-4560-B281-8370EA8516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8e54b3-1296-4d32-b79b-379ac658622e"/>
    <ds:schemaRef ds:uri="e14668e5-89c0-43d6-b23f-a2a311a479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8</TotalTime>
  <Pages>2</Pages>
  <Words>463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kladní ustanovení</vt:lpstr>
    </vt:vector>
  </TitlesOfParts>
  <Company>VŠE</Company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ustanovení</dc:title>
  <dc:subject/>
  <dc:creator>Jakub Fischer</dc:creator>
  <cp:keywords/>
  <dc:description/>
  <cp:lastModifiedBy>Jiří Hájek</cp:lastModifiedBy>
  <cp:revision>4</cp:revision>
  <cp:lastPrinted>2022-09-26T05:50:00Z</cp:lastPrinted>
  <dcterms:created xsi:type="dcterms:W3CDTF">2022-09-26T05:56:00Z</dcterms:created>
  <dcterms:modified xsi:type="dcterms:W3CDTF">2022-09-27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E2698210B71E41A5DF4B31071A538A</vt:lpwstr>
  </property>
</Properties>
</file>